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68CC" w:rsidRPr="00B13A14" w:rsidRDefault="006168CC" w:rsidP="00A852AB">
      <w:pPr>
        <w:rPr>
          <w:rFonts w:ascii="Arial" w:hAnsi="Arial" w:cs="Arial"/>
          <w:b/>
          <w:i/>
          <w:sz w:val="24"/>
          <w:szCs w:val="24"/>
          <w:lang w:val="en-US"/>
        </w:rPr>
      </w:pPr>
      <w:r w:rsidRPr="00B13A14">
        <w:rPr>
          <w:rFonts w:ascii="Arial" w:hAnsi="Arial" w:cs="Arial"/>
          <w:b/>
          <w:i/>
          <w:sz w:val="24"/>
          <w:szCs w:val="24"/>
          <w:lang w:val="en-US"/>
        </w:rPr>
        <w:t>Animal</w:t>
      </w:r>
    </w:p>
    <w:p w:rsidR="006168CC" w:rsidRPr="00B13A14" w:rsidRDefault="006168CC" w:rsidP="006168CC">
      <w:pPr>
        <w:rPr>
          <w:rFonts w:ascii="Arial" w:hAnsi="Arial" w:cs="Arial"/>
          <w:b/>
          <w:sz w:val="28"/>
          <w:szCs w:val="28"/>
        </w:rPr>
      </w:pPr>
      <w:r w:rsidRPr="00B13A14">
        <w:rPr>
          <w:rFonts w:ascii="Arial" w:hAnsi="Arial" w:cs="Arial"/>
          <w:b/>
          <w:sz w:val="28"/>
          <w:szCs w:val="28"/>
        </w:rPr>
        <w:t xml:space="preserve">Innate immunity and </w:t>
      </w:r>
      <w:proofErr w:type="spellStart"/>
      <w:r w:rsidRPr="00B13A14">
        <w:rPr>
          <w:rFonts w:ascii="Arial" w:hAnsi="Arial" w:cs="Arial"/>
          <w:b/>
          <w:sz w:val="28"/>
          <w:szCs w:val="28"/>
        </w:rPr>
        <w:t>metabolomic</w:t>
      </w:r>
      <w:proofErr w:type="spellEnd"/>
      <w:r w:rsidRPr="00B13A14">
        <w:rPr>
          <w:rFonts w:ascii="Arial" w:hAnsi="Arial" w:cs="Arial"/>
          <w:b/>
          <w:sz w:val="28"/>
          <w:szCs w:val="28"/>
        </w:rPr>
        <w:t xml:space="preserve"> responses in dairy cows challenged </w:t>
      </w:r>
      <w:proofErr w:type="spellStart"/>
      <w:r w:rsidRPr="00B13A14">
        <w:rPr>
          <w:rFonts w:ascii="Arial" w:hAnsi="Arial" w:cs="Arial"/>
          <w:b/>
          <w:sz w:val="28"/>
          <w:szCs w:val="28"/>
        </w:rPr>
        <w:t>intramammarily</w:t>
      </w:r>
      <w:proofErr w:type="spellEnd"/>
      <w:r w:rsidRPr="00B13A14">
        <w:rPr>
          <w:rFonts w:ascii="Arial" w:hAnsi="Arial" w:cs="Arial"/>
          <w:b/>
          <w:sz w:val="28"/>
          <w:szCs w:val="28"/>
        </w:rPr>
        <w:t xml:space="preserve"> with lipopolysaccharide after subacute ruminal acidosis</w:t>
      </w:r>
    </w:p>
    <w:p w:rsidR="00A852AB" w:rsidRPr="00B13A14" w:rsidRDefault="00A852AB" w:rsidP="00A852AB">
      <w:pPr>
        <w:jc w:val="left"/>
        <w:rPr>
          <w:rFonts w:ascii="Arial" w:hAnsi="Arial" w:cs="Arial"/>
          <w:sz w:val="24"/>
          <w:lang w:val="en-US"/>
        </w:rPr>
      </w:pPr>
      <w:r w:rsidRPr="00B13A14">
        <w:rPr>
          <w:rFonts w:ascii="Arial" w:hAnsi="Arial" w:cs="Arial"/>
          <w:sz w:val="24"/>
          <w:lang w:val="en-US"/>
        </w:rPr>
        <w:t>E. Humer, S. Aditya, and Q. Zebeli</w:t>
      </w:r>
    </w:p>
    <w:p w:rsidR="00C1146C" w:rsidRPr="00B13A14" w:rsidRDefault="00C1146C" w:rsidP="00C1146C">
      <w:pPr>
        <w:spacing w:after="0"/>
        <w:rPr>
          <w:rFonts w:ascii="Arial" w:hAnsi="Arial" w:cs="Arial"/>
          <w:sz w:val="20"/>
          <w:szCs w:val="20"/>
          <w:lang w:val="en-US"/>
        </w:rPr>
      </w:pPr>
      <w:r w:rsidRPr="00B13A14">
        <w:rPr>
          <w:rFonts w:ascii="Arial" w:hAnsi="Arial" w:cs="Arial"/>
          <w:b/>
          <w:sz w:val="24"/>
          <w:lang w:val="en-US"/>
        </w:rPr>
        <w:t xml:space="preserve">Supplementary Table S1 </w:t>
      </w:r>
      <w:r w:rsidRPr="00B13A14">
        <w:rPr>
          <w:rFonts w:ascii="Arial" w:hAnsi="Arial" w:cs="Arial"/>
          <w:i/>
          <w:sz w:val="24"/>
          <w:lang w:val="en-US"/>
        </w:rPr>
        <w:t>Ingredients and nutrient composition of the control- and the subacute rumen acidosis (SARA) diets</w:t>
      </w:r>
    </w:p>
    <w:tbl>
      <w:tblPr>
        <w:tblW w:w="8653" w:type="dxa"/>
        <w:tblLook w:val="04A0" w:firstRow="1" w:lastRow="0" w:firstColumn="1" w:lastColumn="0" w:noHBand="0" w:noVBand="1"/>
      </w:tblPr>
      <w:tblGrid>
        <w:gridCol w:w="4597"/>
        <w:gridCol w:w="2520"/>
        <w:gridCol w:w="1536"/>
      </w:tblGrid>
      <w:tr w:rsidR="00C1146C" w:rsidRPr="00B13A14" w:rsidTr="00AE7078">
        <w:trPr>
          <w:trHeight w:val="272"/>
        </w:trPr>
        <w:tc>
          <w:tcPr>
            <w:tcW w:w="45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rPr>
                <w:rFonts w:ascii="Arial" w:hAnsi="Arial" w:cs="Arial"/>
                <w:bCs/>
                <w:lang w:val="en-US"/>
              </w:rPr>
            </w:pPr>
            <w:r w:rsidRPr="00B13A14">
              <w:rPr>
                <w:rFonts w:ascii="Arial" w:hAnsi="Arial" w:cs="Arial"/>
                <w:bCs/>
                <w:lang w:val="en-US"/>
              </w:rPr>
              <w:t>Item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bCs/>
                <w:lang w:val="en-US"/>
              </w:rPr>
            </w:pPr>
            <w:r w:rsidRPr="00B13A14">
              <w:rPr>
                <w:rFonts w:ascii="Arial" w:hAnsi="Arial" w:cs="Arial"/>
                <w:bCs/>
                <w:lang w:val="en-US"/>
              </w:rPr>
              <w:t>Control</w:t>
            </w: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bCs/>
                <w:lang w:val="en-US"/>
              </w:rPr>
            </w:pPr>
            <w:r w:rsidRPr="00B13A14">
              <w:rPr>
                <w:rFonts w:ascii="Arial" w:hAnsi="Arial" w:cs="Arial"/>
                <w:bCs/>
                <w:lang w:val="en-US"/>
              </w:rPr>
              <w:t>SARA</w:t>
            </w:r>
          </w:p>
        </w:tc>
      </w:tr>
      <w:tr w:rsidR="00C1146C" w:rsidRPr="00B13A14" w:rsidTr="00AE7078">
        <w:trPr>
          <w:trHeight w:val="272"/>
        </w:trPr>
        <w:tc>
          <w:tcPr>
            <w:tcW w:w="459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rPr>
                <w:rFonts w:ascii="Arial" w:hAnsi="Arial" w:cs="Arial"/>
                <w:bCs/>
                <w:lang w:val="en-US"/>
              </w:rPr>
            </w:pPr>
            <w:r w:rsidRPr="00B13A14">
              <w:rPr>
                <w:rFonts w:ascii="Arial" w:hAnsi="Arial" w:cs="Arial"/>
                <w:bCs/>
                <w:lang w:val="en-US"/>
              </w:rPr>
              <w:t>Ingredients (% of dry matter)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b/>
                <w:bCs/>
                <w:lang w:val="en-US" w:eastAsia="en-GB"/>
              </w:rPr>
            </w:pPr>
          </w:p>
        </w:tc>
        <w:tc>
          <w:tcPr>
            <w:tcW w:w="153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b/>
                <w:bCs/>
                <w:lang w:val="en-US" w:eastAsia="en-GB"/>
              </w:rPr>
            </w:pPr>
          </w:p>
        </w:tc>
      </w:tr>
      <w:tr w:rsidR="00C1146C" w:rsidRPr="00B13A14" w:rsidTr="00AE7078">
        <w:trPr>
          <w:trHeight w:val="314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left="142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 xml:space="preserve">Grass silage 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58.0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31.0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left="142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 xml:space="preserve">Hay 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15.0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9.0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left="142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Grain mix</w:t>
            </w:r>
            <w:r w:rsidRPr="00B13A14">
              <w:rPr>
                <w:rFonts w:ascii="Arial" w:hAnsi="Arial" w:cs="Arial"/>
                <w:vertAlign w:val="superscript"/>
                <w:lang w:val="en-US"/>
              </w:rPr>
              <w:t>1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23.0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14.0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left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  <w:lang w:val="en-US"/>
              </w:rPr>
              <w:t xml:space="preserve">Protein </w:t>
            </w:r>
            <w:proofErr w:type="spellStart"/>
            <w:r w:rsidRPr="00B13A14">
              <w:rPr>
                <w:rFonts w:ascii="Arial" w:hAnsi="Arial" w:cs="Arial"/>
                <w:lang w:val="en-US"/>
              </w:rPr>
              <w:t>suppl</w:t>
            </w:r>
            <w:r w:rsidRPr="00B13A14">
              <w:rPr>
                <w:rFonts w:ascii="Arial" w:hAnsi="Arial" w:cs="Arial"/>
              </w:rPr>
              <w:t>ement</w:t>
            </w:r>
            <w:proofErr w:type="spellEnd"/>
            <w:r w:rsidRPr="00B13A14">
              <w:rPr>
                <w:rFonts w:ascii="Arial" w:hAnsi="Arial" w:cs="Arial"/>
                <w:vertAlign w:val="superscript"/>
                <w:lang w:val="en-US"/>
              </w:rPr>
              <w:t>2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4.0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0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left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Concentrate mixture</w:t>
            </w:r>
            <w:r w:rsidRPr="00B13A14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0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46.0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Chemical composition (% of dry matter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b/>
                <w:lang w:val="en-US" w:eastAsia="en-GB"/>
              </w:rPr>
            </w:pP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b/>
                <w:lang w:val="en-US" w:eastAsia="en-GB"/>
              </w:rPr>
            </w:pP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  <w:lang w:val="en-US"/>
              </w:rPr>
            </w:pPr>
            <w:r w:rsidRPr="00B13A14">
              <w:rPr>
                <w:rFonts w:ascii="Arial" w:hAnsi="Arial" w:cs="Arial"/>
                <w:lang w:val="en-US"/>
              </w:rPr>
              <w:t>Dry matter (% of fresh feed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42.4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51.7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Organic matt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91.4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91.9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Crude protein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16.6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17.0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Ether extract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2.0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1.8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Neutral detergent fiber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40.9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33.5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Non-fiber carbohydrates</w:t>
            </w:r>
            <w:r w:rsidRPr="00B13A14">
              <w:rPr>
                <w:rFonts w:ascii="Arial" w:hAnsi="Arial" w:cs="Arial"/>
                <w:vertAlign w:val="superscript"/>
              </w:rPr>
              <w:t>4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31.8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</w:rPr>
            </w:pPr>
            <w:r w:rsidRPr="00B13A14">
              <w:rPr>
                <w:rFonts w:ascii="Arial" w:hAnsi="Arial" w:cs="Arial"/>
              </w:rPr>
              <w:t>39.6</w:t>
            </w:r>
          </w:p>
        </w:tc>
      </w:tr>
      <w:tr w:rsidR="00C1146C" w:rsidRPr="00B13A14" w:rsidTr="00AE7078">
        <w:trPr>
          <w:trHeight w:val="299"/>
        </w:trPr>
        <w:tc>
          <w:tcPr>
            <w:tcW w:w="4597" w:type="dxa"/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ind w:firstLine="142"/>
              <w:rPr>
                <w:rFonts w:ascii="Arial" w:hAnsi="Arial" w:cs="Arial"/>
                <w:color w:val="000000" w:themeColor="text1"/>
                <w:lang w:val="en-US"/>
              </w:rPr>
            </w:pPr>
            <w:r w:rsidRPr="00B13A14">
              <w:rPr>
                <w:rFonts w:ascii="Arial" w:hAnsi="Arial" w:cs="Arial"/>
                <w:color w:val="000000" w:themeColor="text1"/>
                <w:lang w:val="en-US"/>
              </w:rPr>
              <w:t>Net energy of lactation (MJ/kg dry matter)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color w:val="000000" w:themeColor="text1"/>
              </w:rPr>
            </w:pPr>
            <w:r w:rsidRPr="00B13A14">
              <w:rPr>
                <w:rFonts w:ascii="Arial" w:hAnsi="Arial" w:cs="Arial"/>
                <w:color w:val="000000" w:themeColor="text1"/>
              </w:rPr>
              <w:t>6.66</w:t>
            </w:r>
          </w:p>
        </w:tc>
        <w:tc>
          <w:tcPr>
            <w:tcW w:w="1536" w:type="dxa"/>
            <w:shd w:val="clear" w:color="auto" w:fill="auto"/>
            <w:vAlign w:val="bottom"/>
          </w:tcPr>
          <w:p w:rsidR="00C1146C" w:rsidRPr="00B13A14" w:rsidRDefault="00C1146C" w:rsidP="00AE7078">
            <w:pPr>
              <w:spacing w:after="0"/>
              <w:jc w:val="center"/>
              <w:rPr>
                <w:rFonts w:ascii="Arial" w:hAnsi="Arial" w:cs="Arial"/>
                <w:color w:val="000000" w:themeColor="text1"/>
              </w:rPr>
            </w:pPr>
            <w:r w:rsidRPr="00B13A14">
              <w:rPr>
                <w:rFonts w:ascii="Arial" w:hAnsi="Arial" w:cs="Arial"/>
                <w:color w:val="000000" w:themeColor="text1"/>
              </w:rPr>
              <w:t>7.44</w:t>
            </w:r>
          </w:p>
        </w:tc>
      </w:tr>
      <w:tr w:rsidR="00C1146C" w:rsidRPr="00B13A14" w:rsidTr="00AE7078">
        <w:trPr>
          <w:trHeight w:val="755"/>
        </w:trPr>
        <w:tc>
          <w:tcPr>
            <w:tcW w:w="8653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1146C" w:rsidRPr="00B13A14" w:rsidRDefault="00C1146C" w:rsidP="00AE7078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13A1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1</w:t>
            </w:r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>Contained: 50% corn, 47% wheat and 3% mineral and vitamin premix and consisted of (dry matter-basis): 96.7% organic matter, 11.9% crude protein, 3.2% ether extract, 14.4% neutral detergent fiber, 67.2% non-fiber carbohydrates, 8.17 MJ net energy of lactation, 2.5 g Calcium, 5.45 g Phosphorus, 7.05 g Sodium, 3.18 g Magnesium, 33,975 IU vitamin A, 5,097 IU vitamin D and 136 mg vitamin E.</w:t>
            </w:r>
          </w:p>
          <w:p w:rsidR="00C1146C" w:rsidRPr="00B13A14" w:rsidRDefault="00C1146C" w:rsidP="00AE7078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13A1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2</w:t>
            </w:r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 xml:space="preserve">Contained: 60% rapeseed meal, 21.5% dried distillers grains with </w:t>
            </w:r>
            <w:proofErr w:type="spellStart"/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>solubles</w:t>
            </w:r>
            <w:proofErr w:type="spellEnd"/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>, 8% soybean meal, 3% rye bran, 2.9% sugar beet molasses, 2.6% urea and 2% mineral and vitamin premix and consisted of (dry matter-basis): 92.0% organic matter, 45.5% crude protein, 3.4% ether extract, % 28.9 neutral detergent fiber, 13.9 % non-fiber carbohydrates, 7.61 MJ net energy of lactation, 10.23 g Calcium, 10.23 g Phosphorus, 3.41 g Sodium, 5.68 g Magnesium, 18 mg Copper, 80 mg Zinc, 45 mg Manganese, 1 mg Selenium, 0.6 mg Cobalt, 4 mg Iodine, 18182 IU vitamin A, 1818 IU vitamin D</w:t>
            </w:r>
            <w:r w:rsidRPr="00B13A14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3</w:t>
            </w:r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 xml:space="preserve"> and 34 mg vitamin E.</w:t>
            </w:r>
          </w:p>
          <w:p w:rsidR="00C1146C" w:rsidRPr="00B13A14" w:rsidRDefault="00C1146C" w:rsidP="00AE7078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13A1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 xml:space="preserve">3 </w:t>
            </w:r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 xml:space="preserve">Contained: 63% barley, 18% soybean meal, 9.4% rapeseed meal, 5.9% beet pulp, 2.0% mineral premix (contained 1.13% Calcium, 0.91% Phosphorus, 0.26%, Sodium, 0.50%, 13,683 IU vitamin A, 1,824 IU vitamin D, 46 mg vitamin E, 91 mg Iron, 114 mg Manganese, 68 mg Zinc and 17 mg Copper), 1.15% calcium carbonate, 0.1% salt, 0.5% </w:t>
            </w:r>
            <w:proofErr w:type="spellStart"/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>monocalcium</w:t>
            </w:r>
            <w:proofErr w:type="spellEnd"/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 xml:space="preserve"> phosphate and consisted of (dry matter-basis): 93.1% organic matter, 20.8% crude protein, 2.28% ether extract, 19% neutral detergent fiber, 51% non-fiber carbohydrates, 8.62 MJ net energy of lactation. The concentrate mixture was also offered to the control cows separately at maximum of 4 kg per cow and day to reach a level of approximately 40% concentrate of the total dry matter intake.</w:t>
            </w:r>
          </w:p>
          <w:p w:rsidR="00C1146C" w:rsidRPr="00B13A14" w:rsidRDefault="00C1146C" w:rsidP="00AE7078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US" w:eastAsia="en-GB"/>
              </w:rPr>
            </w:pPr>
            <w:r w:rsidRPr="00B13A1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4</w:t>
            </w:r>
            <w:r w:rsidRPr="00B13A14">
              <w:rPr>
                <w:rFonts w:ascii="Arial" w:hAnsi="Arial" w:cs="Arial"/>
                <w:sz w:val="20"/>
                <w:szCs w:val="20"/>
                <w:lang w:val="en-US"/>
              </w:rPr>
              <w:t>Non-fiber carbohydrates = (100 – (crude protein + neutral detergent fiber + ash + ether extract)).</w:t>
            </w:r>
          </w:p>
        </w:tc>
      </w:tr>
    </w:tbl>
    <w:p w:rsidR="00C1146C" w:rsidRPr="00B13A14" w:rsidRDefault="00C1146C" w:rsidP="00C1146C">
      <w:pPr>
        <w:rPr>
          <w:rFonts w:ascii="Arial" w:hAnsi="Arial" w:cs="Arial"/>
          <w:sz w:val="20"/>
          <w:szCs w:val="20"/>
          <w:lang w:val="en-US"/>
        </w:rPr>
      </w:pPr>
    </w:p>
    <w:p w:rsidR="00A852AB" w:rsidRPr="00B13A14" w:rsidRDefault="00A852AB" w:rsidP="00C1146C">
      <w:pPr>
        <w:pageBreakBefore/>
        <w:rPr>
          <w:rFonts w:ascii="Arial" w:hAnsi="Arial" w:cs="Arial"/>
          <w:sz w:val="24"/>
          <w:szCs w:val="24"/>
        </w:rPr>
      </w:pPr>
      <w:r w:rsidRPr="00B13A14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Table S2 </w:t>
      </w:r>
      <w:r w:rsidR="00CF2968" w:rsidRPr="00B13A14">
        <w:rPr>
          <w:rFonts w:ascii="Arial" w:hAnsi="Arial" w:cs="Arial"/>
          <w:i/>
          <w:sz w:val="24"/>
          <w:szCs w:val="24"/>
          <w:lang w:val="en-US"/>
        </w:rPr>
        <w:t>Significant c</w:t>
      </w:r>
      <w:r w:rsidRPr="00B13A14">
        <w:rPr>
          <w:rFonts w:ascii="Arial" w:hAnsi="Arial" w:cs="Arial"/>
          <w:i/>
          <w:sz w:val="24"/>
          <w:szCs w:val="24"/>
          <w:lang w:val="en-US"/>
        </w:rPr>
        <w:t>orrelation</w:t>
      </w:r>
      <w:r w:rsidR="00CF2968" w:rsidRPr="00B13A14">
        <w:rPr>
          <w:rFonts w:ascii="Arial" w:hAnsi="Arial" w:cs="Arial"/>
          <w:i/>
          <w:sz w:val="24"/>
          <w:szCs w:val="24"/>
          <w:lang w:val="en-US"/>
        </w:rPr>
        <w:t>s explaining &gt;20% of the variation</w:t>
      </w:r>
      <w:r w:rsidRPr="00B13A14">
        <w:rPr>
          <w:rFonts w:ascii="Arial" w:hAnsi="Arial" w:cs="Arial"/>
          <w:i/>
          <w:sz w:val="24"/>
          <w:szCs w:val="24"/>
          <w:lang w:val="en-US"/>
        </w:rPr>
        <w:t xml:space="preserve"> between the blood metabolomic variables and the acute phase proteins, as well as blood metabolites related to lipid and glucose metabolism and liver health measured 24 h after the lipopolysaccharide/placebo challenge. Values in the upper row present Pearson correlation coefficients, whereas values below indicate the respective P - Values</w:t>
      </w:r>
    </w:p>
    <w:tbl>
      <w:tblPr>
        <w:tblW w:w="9734" w:type="dxa"/>
        <w:tblInd w:w="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2"/>
        <w:gridCol w:w="1051"/>
        <w:gridCol w:w="1051"/>
        <w:gridCol w:w="1051"/>
        <w:gridCol w:w="933"/>
        <w:gridCol w:w="191"/>
        <w:gridCol w:w="221"/>
        <w:gridCol w:w="880"/>
        <w:gridCol w:w="713"/>
        <w:gridCol w:w="207"/>
        <w:gridCol w:w="476"/>
        <w:gridCol w:w="627"/>
        <w:gridCol w:w="24"/>
        <w:gridCol w:w="177"/>
      </w:tblGrid>
      <w:tr w:rsidR="0032320D" w:rsidRPr="00B13A14" w:rsidTr="005D1E5C">
        <w:trPr>
          <w:trHeight w:val="345"/>
        </w:trPr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  <w:t>Amino Acids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  <w:t> 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  <w:t> 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  <w:t> 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AT"/>
              </w:rPr>
              <w:t> </w:t>
            </w:r>
          </w:p>
        </w:tc>
        <w:tc>
          <w:tcPr>
            <w:tcW w:w="3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en-US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en-US" w:eastAsia="de-AT"/>
              </w:rPr>
              <w:t> </w:t>
            </w:r>
          </w:p>
        </w:tc>
        <w:tc>
          <w:tcPr>
            <w:tcW w:w="1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en-US" w:eastAsia="de-AT"/>
              </w:rPr>
            </w:pPr>
          </w:p>
        </w:tc>
        <w:tc>
          <w:tcPr>
            <w:tcW w:w="13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en-US" w:eastAsia="de-AT"/>
              </w:rPr>
            </w:pPr>
          </w:p>
        </w:tc>
      </w:tr>
      <w:tr w:rsidR="00403835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rg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in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403835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403835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403835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403835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sparag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403835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</w:tr>
      <w:tr w:rsidR="00403835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orrelation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color w:val="000000"/>
                <w:sz w:val="24"/>
                <w:szCs w:val="24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24"/>
                <w:szCs w:val="24"/>
                <w:lang w:val="de-AT" w:eastAsia="de-AT"/>
              </w:rPr>
              <w:t> </w:t>
            </w:r>
          </w:p>
        </w:tc>
      </w:tr>
      <w:tr w:rsidR="0032320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sp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rtat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  <w:lang w:val="de-AT" w:eastAsia="de-AT"/>
              </w:rPr>
              <w:t>0.9-1.0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igh</w:t>
            </w:r>
          </w:p>
        </w:tc>
      </w:tr>
      <w:tr w:rsidR="0032320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0.7-0.9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900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</w:tr>
      <w:tr w:rsidR="0032320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0.5-0.7</w:t>
            </w:r>
          </w:p>
        </w:tc>
        <w:tc>
          <w:tcPr>
            <w:tcW w:w="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</w:tr>
      <w:tr w:rsidR="00403835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it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rull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403835" w:rsidRPr="00B13A14" w:rsidRDefault="00403835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0.3-0.5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403835" w:rsidRPr="00B13A14" w:rsidRDefault="00403835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</w:tr>
      <w:tr w:rsidR="00C469C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</w:tcBorders>
            <w:shd w:val="clear" w:color="000000" w:fill="FFFFFF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C469CD" w:rsidRPr="00B13A14" w:rsidRDefault="00C469CD" w:rsidP="0032320D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ow</w:t>
            </w:r>
          </w:p>
        </w:tc>
      </w:tr>
      <w:tr w:rsidR="00C469C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920" w:type="dxa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Gl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utamine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6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31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Glu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amate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 </w:t>
            </w: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Gly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actate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is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id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I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oleuc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eu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he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nylalan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5D1E5C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  <w:r w:rsidR="005D1E5C"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de-AT" w:eastAsia="de-AT"/>
              </w:rPr>
              <w:t>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ro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er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lastRenderedPageBreak/>
              <w:t>Thr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eon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r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yptophan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yr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os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4"/>
          <w:wAfter w:w="1304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Val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13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13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13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2"/>
          <w:wAfter w:w="201" w:type="dxa"/>
          <w:trHeight w:val="360"/>
        </w:trPr>
        <w:tc>
          <w:tcPr>
            <w:tcW w:w="3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Biogenic Amines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1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7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1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ymmetric</w:t>
            </w:r>
            <w:proofErr w:type="spellEnd"/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 xml:space="preserve"> </w:t>
            </w:r>
            <w:proofErr w:type="spellStart"/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dimethylarginine</w:t>
            </w:r>
            <w:proofErr w:type="spellEnd"/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reatin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ED1713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Dihydroxyphenylalan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Dopam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actat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Kynuren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ymmetric</w:t>
            </w:r>
            <w:proofErr w:type="spellEnd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 xml:space="preserve"> </w:t>
            </w: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dimehtlyargin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perm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32320D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rans-</w:t>
            </w:r>
            <w:r w:rsidR="00C469C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4-</w:t>
            </w: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yrdoxyprol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aurin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360"/>
        </w:trPr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cylcarnitines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Acet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ropion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ydroxybutyr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lastRenderedPageBreak/>
              <w:t>Hydroxypropion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ED1713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ropenoyl</w:t>
            </w:r>
            <w:r w:rsidR="0032320D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Butyr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Glutar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Methylglutar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ydroxyisovaler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Octano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Decano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Dodecano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actat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etradecano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Tetradecenoylcarnitine</w:t>
            </w:r>
            <w:proofErr w:type="spellEnd"/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4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32320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ydroxytetradecenoyl</w:t>
            </w:r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-</w:t>
            </w: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arnitine</w:t>
            </w:r>
            <w:proofErr w:type="spellEnd"/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5D1E5C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ydroxytetradecadienoyl-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5D1E5C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exadecenoyl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ED1713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Octadecenoyl</w:t>
            </w:r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5D1E5C" w:rsidRPr="00B13A14" w:rsidRDefault="005D1E5C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ydroxyoctadecenoyl</w:t>
            </w:r>
            <w:proofErr w:type="spellEnd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-</w:t>
            </w:r>
          </w:p>
          <w:p w:rsidR="00C469CD" w:rsidRPr="00B13A14" w:rsidRDefault="005D1E5C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carnitine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actat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360"/>
        </w:trPr>
        <w:tc>
          <w:tcPr>
            <w:tcW w:w="3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5D1E5C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hosphatidylcholines</w:t>
            </w:r>
            <w:proofErr w:type="spellEnd"/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 xml:space="preserve"> (PC)</w:t>
            </w:r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  <w:lang w:val="de-AT" w:eastAsia="de-AT"/>
              </w:rPr>
              <w:t>9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24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5D1E5C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  <w:r w:rsidR="005D1E5C" w:rsidRPr="00B13A14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vertAlign w:val="superscript"/>
                <w:lang w:val="de-AT" w:eastAsia="de-AT"/>
              </w:rPr>
              <w:t>1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26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28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0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0: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2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2:1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2:2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2:3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4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4:1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4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4:3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4: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6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6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6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2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6:3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6:4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6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6:5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lastRenderedPageBreak/>
              <w:t>PC aa C36: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BHB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8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8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8: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8: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8: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38: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0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0: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0: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0:4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6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0:5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0: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2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2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2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2:4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82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2:5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a C42: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0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0:1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2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0:2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3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2:1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2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6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4:0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4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4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2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4:3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8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6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DH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G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6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6:3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6:4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6:5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8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8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8:2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60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8:3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8: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8:5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4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38:6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0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0: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0: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0:4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82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.00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0:5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2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0:6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2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2:1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3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2:2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2: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2: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2:5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6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4:3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4: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4: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AST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actate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PC ae C44: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360"/>
        </w:trPr>
        <w:tc>
          <w:tcPr>
            <w:tcW w:w="244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phingomyelins</w:t>
            </w:r>
            <w:proofErr w:type="spellEnd"/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 xml:space="preserve"> (SM)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1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(OH) C14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(OH) C16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(OH) C22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(OH) C24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16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16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18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18:1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5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20:2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3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24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24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M C26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4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360"/>
        </w:trPr>
        <w:tc>
          <w:tcPr>
            <w:tcW w:w="341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Sum of Hexoses</w:t>
            </w:r>
          </w:p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1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5D1E5C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Hexoses</w:t>
            </w:r>
            <w:proofErr w:type="spellEnd"/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Glucos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360"/>
        </w:trPr>
        <w:tc>
          <w:tcPr>
            <w:tcW w:w="3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proofErr w:type="spellStart"/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hosphatidylcholines</w:t>
            </w:r>
            <w:proofErr w:type="spellEnd"/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 xml:space="preserve"> (</w:t>
            </w:r>
            <w:proofErr w:type="spellStart"/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</w:t>
            </w:r>
            <w:proofErr w:type="spellEnd"/>
            <w:r w:rsidR="005D1E5C"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 xml:space="preserve"> PC)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de-AT" w:eastAsia="de-AT"/>
              </w:rPr>
              <w:t> </w:t>
            </w:r>
          </w:p>
        </w:tc>
        <w:tc>
          <w:tcPr>
            <w:tcW w:w="1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4:0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4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6:0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5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6:1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4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7:0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5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4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8:0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3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2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3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8:1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8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3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18:2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8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4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20:3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4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-0.6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20:4</w:t>
            </w: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SA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LBP</w:t>
            </w:r>
          </w:p>
        </w:tc>
        <w:tc>
          <w:tcPr>
            <w:tcW w:w="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Hp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-0.70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60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26: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28: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5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gridAfter w:val="1"/>
          <w:wAfter w:w="177" w:type="dxa"/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2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32320D" w:rsidRPr="00B13A14" w:rsidTr="005D1E5C">
        <w:trPr>
          <w:trHeight w:val="255"/>
        </w:trPr>
        <w:tc>
          <w:tcPr>
            <w:tcW w:w="24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E6DA"/>
            <w:noWrap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  <w:t>lysoPC a C28:1</w:t>
            </w:r>
          </w:p>
        </w:tc>
        <w:tc>
          <w:tcPr>
            <w:tcW w:w="9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Cholesterol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NEFA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22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8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0.70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22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8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  <w:tr w:rsidR="00C469CD" w:rsidRPr="00B13A14" w:rsidTr="005D1E5C">
        <w:trPr>
          <w:trHeight w:val="255"/>
        </w:trPr>
        <w:tc>
          <w:tcPr>
            <w:tcW w:w="24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de-AT" w:eastAsia="de-AT"/>
              </w:rPr>
            </w:pPr>
          </w:p>
        </w:tc>
        <w:tc>
          <w:tcPr>
            <w:tcW w:w="970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990000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FFFFFF"/>
                <w:sz w:val="18"/>
                <w:szCs w:val="18"/>
                <w:lang w:val="de-AT" w:eastAsia="de-AT"/>
              </w:rPr>
              <w:t>&lt;0.01</w:t>
            </w:r>
          </w:p>
        </w:tc>
        <w:tc>
          <w:tcPr>
            <w:tcW w:w="9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color w:val="000000"/>
                <w:sz w:val="18"/>
                <w:szCs w:val="18"/>
                <w:lang w:val="de-AT" w:eastAsia="de-AT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C469CD" w:rsidRPr="00B13A14" w:rsidRDefault="00C469CD" w:rsidP="00FB4F97">
            <w:pPr>
              <w:spacing w:after="0" w:afterAutospacing="0"/>
              <w:jc w:val="right"/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</w:pPr>
            <w:r w:rsidRPr="00B13A14">
              <w:rPr>
                <w:rFonts w:ascii="Arial" w:eastAsia="Times New Roman" w:hAnsi="Arial" w:cs="Arial"/>
                <w:sz w:val="18"/>
                <w:szCs w:val="18"/>
                <w:lang w:val="de-AT" w:eastAsia="de-AT"/>
              </w:rPr>
              <w:t> </w:t>
            </w:r>
          </w:p>
        </w:tc>
        <w:tc>
          <w:tcPr>
            <w:tcW w:w="22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  <w:tc>
          <w:tcPr>
            <w:tcW w:w="8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469CD" w:rsidRPr="00B13A14" w:rsidRDefault="00C469CD" w:rsidP="00FB4F97">
            <w:pPr>
              <w:spacing w:after="0" w:afterAutospacing="0"/>
              <w:jc w:val="left"/>
              <w:rPr>
                <w:rFonts w:ascii="Arial" w:eastAsia="Times New Roman" w:hAnsi="Arial" w:cs="Arial"/>
                <w:sz w:val="20"/>
                <w:szCs w:val="20"/>
                <w:lang w:val="de-AT" w:eastAsia="de-AT"/>
              </w:rPr>
            </w:pPr>
          </w:p>
        </w:tc>
      </w:tr>
    </w:tbl>
    <w:p w:rsidR="00F106C2" w:rsidRPr="00C1146C" w:rsidRDefault="005D1E5C" w:rsidP="00F106C2">
      <w:pPr>
        <w:spacing w:line="360" w:lineRule="auto"/>
        <w:jc w:val="left"/>
        <w:rPr>
          <w:rFonts w:ascii="Arial" w:hAnsi="Arial" w:cs="Arial"/>
          <w:sz w:val="18"/>
          <w:szCs w:val="18"/>
          <w:lang w:val="en-US"/>
        </w:rPr>
      </w:pPr>
      <w:r w:rsidRPr="00B13A14">
        <w:rPr>
          <w:rFonts w:ascii="Arial" w:hAnsi="Arial" w:cs="Arial"/>
          <w:sz w:val="18"/>
          <w:szCs w:val="18"/>
          <w:vertAlign w:val="superscript"/>
          <w:lang w:val="en-US"/>
        </w:rPr>
        <w:t>1</w:t>
      </w:r>
      <w:r w:rsidRPr="00B13A14">
        <w:rPr>
          <w:rFonts w:ascii="Arial" w:hAnsi="Arial" w:cs="Arial"/>
          <w:sz w:val="18"/>
          <w:szCs w:val="18"/>
          <w:lang w:val="en-US"/>
        </w:rPr>
        <w:t xml:space="preserve">Hp = </w:t>
      </w:r>
      <w:proofErr w:type="spellStart"/>
      <w:r w:rsidRPr="00B13A14">
        <w:rPr>
          <w:rFonts w:ascii="Arial" w:hAnsi="Arial" w:cs="Arial"/>
          <w:sz w:val="18"/>
          <w:szCs w:val="18"/>
          <w:lang w:val="en-US"/>
        </w:rPr>
        <w:t>haptoglobin</w:t>
      </w:r>
      <w:proofErr w:type="spellEnd"/>
      <w:r w:rsidRPr="00B13A14">
        <w:rPr>
          <w:rFonts w:ascii="Arial" w:hAnsi="Arial" w:cs="Arial"/>
          <w:sz w:val="18"/>
          <w:szCs w:val="18"/>
          <w:lang w:val="en-US"/>
        </w:rPr>
        <w:t>.</w:t>
      </w:r>
      <w:r w:rsidRPr="00B13A14">
        <w:rPr>
          <w:rFonts w:ascii="Arial" w:hAnsi="Arial" w:cs="Arial"/>
          <w:sz w:val="18"/>
          <w:szCs w:val="18"/>
          <w:lang w:val="en-US"/>
        </w:rPr>
        <w:br/>
      </w:r>
      <w:r w:rsidRPr="00B13A14">
        <w:rPr>
          <w:rFonts w:ascii="Arial" w:hAnsi="Arial" w:cs="Arial"/>
          <w:sz w:val="18"/>
          <w:szCs w:val="18"/>
          <w:vertAlign w:val="superscript"/>
          <w:lang w:val="en-US"/>
        </w:rPr>
        <w:t>2</w:t>
      </w:r>
      <w:r w:rsidRPr="00B13A14">
        <w:rPr>
          <w:rFonts w:ascii="Arial" w:hAnsi="Arial" w:cs="Arial"/>
          <w:sz w:val="18"/>
          <w:szCs w:val="18"/>
          <w:lang w:val="en-US"/>
        </w:rPr>
        <w:t>SAA = serum amyloid A</w:t>
      </w:r>
      <w:proofErr w:type="gramStart"/>
      <w:r w:rsidRPr="00B13A14">
        <w:rPr>
          <w:rFonts w:ascii="Arial" w:hAnsi="Arial" w:cs="Arial"/>
          <w:sz w:val="18"/>
          <w:szCs w:val="18"/>
          <w:lang w:val="en-US"/>
        </w:rPr>
        <w:t>.</w:t>
      </w:r>
      <w:proofErr w:type="gramEnd"/>
      <w:r w:rsidRPr="00B13A14">
        <w:rPr>
          <w:rFonts w:ascii="Arial" w:hAnsi="Arial" w:cs="Arial"/>
          <w:sz w:val="18"/>
          <w:szCs w:val="18"/>
          <w:lang w:val="en-US"/>
        </w:rPr>
        <w:br/>
      </w:r>
      <w:r w:rsidRPr="00B13A14">
        <w:rPr>
          <w:rFonts w:ascii="Arial" w:hAnsi="Arial" w:cs="Arial"/>
          <w:sz w:val="18"/>
          <w:szCs w:val="18"/>
          <w:vertAlign w:val="superscript"/>
          <w:lang w:val="en-US"/>
        </w:rPr>
        <w:t>3</w:t>
      </w:r>
      <w:r w:rsidRPr="00B13A14">
        <w:rPr>
          <w:rFonts w:ascii="Arial" w:hAnsi="Arial" w:cs="Arial"/>
          <w:sz w:val="18"/>
          <w:szCs w:val="18"/>
          <w:lang w:val="en-US"/>
        </w:rPr>
        <w:t>LBP = lipopolysaccharide-binding protein.</w:t>
      </w:r>
      <w:r w:rsidRPr="00B13A14">
        <w:rPr>
          <w:rFonts w:ascii="Arial" w:hAnsi="Arial" w:cs="Arial"/>
          <w:sz w:val="18"/>
          <w:szCs w:val="18"/>
          <w:lang w:val="en-US"/>
        </w:rPr>
        <w:br/>
      </w:r>
      <w:r w:rsidRPr="00B13A14">
        <w:rPr>
          <w:rFonts w:ascii="Arial" w:hAnsi="Arial" w:cs="Arial"/>
          <w:sz w:val="18"/>
          <w:szCs w:val="18"/>
          <w:vertAlign w:val="superscript"/>
          <w:lang w:val="en-US"/>
        </w:rPr>
        <w:t>4</w:t>
      </w:r>
      <w:r w:rsidRPr="00B13A14">
        <w:rPr>
          <w:rFonts w:ascii="Arial" w:hAnsi="Arial" w:cs="Arial"/>
          <w:sz w:val="18"/>
          <w:szCs w:val="18"/>
          <w:lang w:val="en-US"/>
        </w:rPr>
        <w:t>BHBA</w:t>
      </w:r>
      <w:r w:rsidR="00F106C2" w:rsidRPr="00B13A14">
        <w:rPr>
          <w:rFonts w:ascii="Arial" w:hAnsi="Arial" w:cs="Arial"/>
          <w:sz w:val="18"/>
          <w:szCs w:val="18"/>
          <w:lang w:val="en-US"/>
        </w:rPr>
        <w:t xml:space="preserve"> </w:t>
      </w:r>
      <w:r w:rsidRPr="00B13A14">
        <w:rPr>
          <w:rFonts w:ascii="Arial" w:hAnsi="Arial" w:cs="Arial"/>
          <w:sz w:val="18"/>
          <w:szCs w:val="18"/>
          <w:lang w:val="en-US"/>
        </w:rPr>
        <w:t xml:space="preserve">= </w:t>
      </w:r>
      <w:r w:rsidR="00424291" w:rsidRPr="00B13A14">
        <w:rPr>
          <w:rFonts w:ascii="Arial" w:hAnsi="Arial" w:cs="Arial"/>
          <w:i/>
          <w:sz w:val="18"/>
          <w:szCs w:val="18"/>
          <w:lang w:val="en-US"/>
        </w:rPr>
        <w:t>ß</w:t>
      </w:r>
      <w:r w:rsidRPr="00B13A14">
        <w:rPr>
          <w:rFonts w:ascii="Arial" w:hAnsi="Arial" w:cs="Arial"/>
          <w:sz w:val="18"/>
          <w:szCs w:val="18"/>
          <w:lang w:val="en-US"/>
        </w:rPr>
        <w:t>-</w:t>
      </w:r>
      <w:proofErr w:type="spellStart"/>
      <w:r w:rsidRPr="00B13A14">
        <w:rPr>
          <w:rFonts w:ascii="Arial" w:hAnsi="Arial" w:cs="Arial"/>
          <w:sz w:val="18"/>
          <w:szCs w:val="18"/>
          <w:lang w:val="en-US"/>
        </w:rPr>
        <w:t>hydroxybutyrate</w:t>
      </w:r>
      <w:proofErr w:type="spellEnd"/>
      <w:r w:rsidRPr="00B13A14">
        <w:rPr>
          <w:rFonts w:ascii="Arial" w:hAnsi="Arial" w:cs="Arial"/>
          <w:sz w:val="18"/>
          <w:szCs w:val="18"/>
          <w:lang w:val="en-US"/>
        </w:rPr>
        <w:t>.</w:t>
      </w:r>
      <w:r w:rsidRPr="00B13A14">
        <w:rPr>
          <w:rFonts w:ascii="Arial" w:hAnsi="Arial" w:cs="Arial"/>
          <w:sz w:val="18"/>
          <w:szCs w:val="18"/>
          <w:lang w:val="en-US"/>
        </w:rPr>
        <w:br/>
      </w:r>
      <w:r w:rsidRPr="00B13A14">
        <w:rPr>
          <w:rFonts w:ascii="Arial" w:hAnsi="Arial" w:cs="Arial"/>
          <w:sz w:val="18"/>
          <w:szCs w:val="18"/>
          <w:vertAlign w:val="superscript"/>
          <w:lang w:val="en-US"/>
        </w:rPr>
        <w:t>5</w:t>
      </w:r>
      <w:r w:rsidR="00F106C2" w:rsidRPr="00B13A14">
        <w:rPr>
          <w:rFonts w:ascii="Arial" w:hAnsi="Arial" w:cs="Arial"/>
          <w:sz w:val="18"/>
          <w:szCs w:val="18"/>
          <w:lang w:val="en-US"/>
        </w:rPr>
        <w:t xml:space="preserve">Ca = </w:t>
      </w:r>
      <w:r w:rsidR="00ED1713" w:rsidRPr="00B13A14">
        <w:rPr>
          <w:rFonts w:ascii="Arial" w:hAnsi="Arial" w:cs="Arial"/>
          <w:sz w:val="18"/>
          <w:szCs w:val="18"/>
          <w:lang w:val="en-US"/>
        </w:rPr>
        <w:t>c</w:t>
      </w:r>
      <w:r w:rsidR="00F106C2" w:rsidRPr="00B13A14">
        <w:rPr>
          <w:rFonts w:ascii="Arial" w:hAnsi="Arial" w:cs="Arial"/>
          <w:sz w:val="18"/>
          <w:szCs w:val="18"/>
          <w:lang w:val="en-US"/>
        </w:rPr>
        <w:t>alcium.</w:t>
      </w:r>
      <w:r w:rsidRPr="00B13A14">
        <w:rPr>
          <w:rFonts w:ascii="Arial" w:hAnsi="Arial" w:cs="Arial"/>
          <w:sz w:val="18"/>
          <w:szCs w:val="18"/>
          <w:lang w:val="en-US"/>
        </w:rPr>
        <w:br/>
      </w:r>
      <w:r w:rsidRPr="00B13A14">
        <w:rPr>
          <w:rFonts w:ascii="Arial" w:hAnsi="Arial" w:cs="Arial"/>
          <w:sz w:val="18"/>
          <w:szCs w:val="18"/>
          <w:vertAlign w:val="superscript"/>
          <w:lang w:val="en-US"/>
        </w:rPr>
        <w:t>6</w:t>
      </w:r>
      <w:r w:rsidRPr="00B13A14">
        <w:rPr>
          <w:rFonts w:ascii="Arial" w:hAnsi="Arial" w:cs="Arial"/>
          <w:sz w:val="18"/>
          <w:szCs w:val="18"/>
          <w:lang w:val="en-US"/>
        </w:rPr>
        <w:t>NEFA = non-esterified fatty acids.</w:t>
      </w:r>
      <w:r w:rsidRPr="00B13A14">
        <w:rPr>
          <w:rFonts w:ascii="Arial" w:hAnsi="Arial" w:cs="Arial"/>
          <w:sz w:val="18"/>
          <w:szCs w:val="18"/>
          <w:lang w:val="en-US"/>
        </w:rPr>
        <w:br/>
      </w:r>
      <w:r w:rsidR="00424291" w:rsidRPr="00B13A14">
        <w:rPr>
          <w:rFonts w:ascii="Arial" w:hAnsi="Arial" w:cs="Arial"/>
          <w:sz w:val="18"/>
          <w:szCs w:val="18"/>
          <w:vertAlign w:val="superscript"/>
          <w:lang w:val="en-US"/>
        </w:rPr>
        <w:t>7</w:t>
      </w:r>
      <w:r w:rsidR="00424291" w:rsidRPr="00B13A14">
        <w:rPr>
          <w:rFonts w:ascii="Arial" w:hAnsi="Arial" w:cs="Arial"/>
          <w:sz w:val="18"/>
          <w:szCs w:val="18"/>
          <w:lang w:val="en-US"/>
        </w:rPr>
        <w:t>GGT =</w:t>
      </w:r>
      <w:r w:rsidR="00424291" w:rsidRPr="00B13A14">
        <w:rPr>
          <w:rFonts w:ascii="Arial" w:hAnsi="Arial" w:cs="Arial"/>
          <w:i/>
          <w:sz w:val="18"/>
          <w:szCs w:val="18"/>
          <w:lang w:val="en-US"/>
        </w:rPr>
        <w:t xml:space="preserve"> </w:t>
      </w:r>
      <w:r w:rsidR="00F106C2" w:rsidRPr="00B13A14">
        <w:rPr>
          <w:rFonts w:ascii="Arial" w:hAnsi="Arial" w:cs="Arial"/>
          <w:i/>
          <w:iCs/>
          <w:sz w:val="18"/>
          <w:szCs w:val="18"/>
          <w:lang w:val="de-AT"/>
        </w:rPr>
        <w:t>γ</w:t>
      </w:r>
      <w:r w:rsidR="00F106C2" w:rsidRPr="00B13A14">
        <w:rPr>
          <w:rFonts w:ascii="Arial" w:hAnsi="Arial" w:cs="Arial"/>
          <w:sz w:val="18"/>
          <w:szCs w:val="18"/>
          <w:lang w:val="en-US"/>
        </w:rPr>
        <w:t>-</w:t>
      </w:r>
      <w:proofErr w:type="spellStart"/>
      <w:r w:rsidR="00F106C2" w:rsidRPr="00B13A14">
        <w:rPr>
          <w:rFonts w:ascii="Arial" w:hAnsi="Arial" w:cs="Arial"/>
          <w:sz w:val="18"/>
          <w:szCs w:val="18"/>
          <w:lang w:val="en-US"/>
        </w:rPr>
        <w:t>glutamyltransferase</w:t>
      </w:r>
      <w:proofErr w:type="spellEnd"/>
      <w:r w:rsidRPr="00B13A14">
        <w:rPr>
          <w:rFonts w:ascii="Arial" w:hAnsi="Arial" w:cs="Arial"/>
          <w:sz w:val="18"/>
          <w:szCs w:val="18"/>
          <w:lang w:val="en-US"/>
        </w:rPr>
        <w:t>.</w:t>
      </w:r>
      <w:bookmarkStart w:id="0" w:name="_GoBack"/>
      <w:bookmarkEnd w:id="0"/>
      <w:r w:rsidR="00F106C2" w:rsidRPr="00B13A14">
        <w:rPr>
          <w:rFonts w:ascii="Arial" w:hAnsi="Arial" w:cs="Arial"/>
          <w:sz w:val="18"/>
          <w:szCs w:val="18"/>
          <w:lang w:val="en-US"/>
        </w:rPr>
        <w:br/>
      </w:r>
      <w:r w:rsidR="00F106C2" w:rsidRPr="00B13A14">
        <w:rPr>
          <w:rFonts w:ascii="Arial" w:hAnsi="Arial" w:cs="Arial"/>
          <w:sz w:val="18"/>
          <w:szCs w:val="18"/>
          <w:vertAlign w:val="superscript"/>
          <w:lang w:val="en-US"/>
        </w:rPr>
        <w:t>8</w:t>
      </w:r>
      <w:r w:rsidR="00F106C2" w:rsidRPr="00B13A14">
        <w:rPr>
          <w:rFonts w:ascii="Arial" w:hAnsi="Arial" w:cs="Arial"/>
          <w:sz w:val="18"/>
          <w:szCs w:val="18"/>
          <w:lang w:val="en-US"/>
        </w:rPr>
        <w:t>GLDH =</w:t>
      </w:r>
      <w:r w:rsidR="00F106C2" w:rsidRPr="00B13A14">
        <w:rPr>
          <w:rFonts w:ascii="Arial" w:hAnsi="Arial" w:cs="Arial"/>
          <w:i/>
          <w:sz w:val="18"/>
          <w:szCs w:val="18"/>
          <w:lang w:val="en-US"/>
        </w:rPr>
        <w:t xml:space="preserve"> </w:t>
      </w:r>
      <w:r w:rsidR="00F106C2" w:rsidRPr="00B13A14">
        <w:rPr>
          <w:rFonts w:ascii="Arial" w:hAnsi="Arial" w:cs="Arial"/>
          <w:sz w:val="18"/>
          <w:szCs w:val="18"/>
          <w:lang w:val="en-US"/>
        </w:rPr>
        <w:t>glutamate dehydrogenase.</w:t>
      </w:r>
      <w:r w:rsidR="00F106C2" w:rsidRPr="00B13A14">
        <w:rPr>
          <w:rFonts w:ascii="Arial" w:hAnsi="Arial" w:cs="Arial"/>
          <w:sz w:val="18"/>
          <w:szCs w:val="18"/>
          <w:lang w:val="en-US"/>
        </w:rPr>
        <w:br/>
      </w:r>
      <w:r w:rsidR="00F106C2" w:rsidRPr="00B13A14">
        <w:rPr>
          <w:rFonts w:ascii="Arial" w:hAnsi="Arial" w:cs="Arial"/>
          <w:sz w:val="18"/>
          <w:szCs w:val="18"/>
          <w:vertAlign w:val="superscript"/>
        </w:rPr>
        <w:t>9</w:t>
      </w:r>
      <w:r w:rsidR="00F106C2" w:rsidRPr="00B13A14">
        <w:rPr>
          <w:rFonts w:ascii="Arial" w:hAnsi="Arial" w:cs="Arial"/>
          <w:sz w:val="18"/>
          <w:szCs w:val="18"/>
        </w:rPr>
        <w:t xml:space="preserve">aa = </w:t>
      </w:r>
      <w:proofErr w:type="spellStart"/>
      <w:r w:rsidR="00F106C2" w:rsidRPr="00B13A14">
        <w:rPr>
          <w:rFonts w:ascii="Arial" w:hAnsi="Arial" w:cs="Arial"/>
          <w:sz w:val="18"/>
          <w:szCs w:val="18"/>
        </w:rPr>
        <w:t>diacyl</w:t>
      </w:r>
      <w:proofErr w:type="spellEnd"/>
      <w:r w:rsidR="00F106C2" w:rsidRPr="00B13A14">
        <w:rPr>
          <w:rFonts w:ascii="Arial" w:hAnsi="Arial" w:cs="Arial"/>
          <w:sz w:val="18"/>
          <w:szCs w:val="18"/>
        </w:rPr>
        <w:t xml:space="preserve"> residue; ae = acyl-alkyl residue.</w:t>
      </w:r>
      <w:r w:rsidR="00F106C2" w:rsidRPr="00B13A14">
        <w:rPr>
          <w:rFonts w:ascii="Arial" w:hAnsi="Arial" w:cs="Arial"/>
          <w:sz w:val="18"/>
          <w:szCs w:val="18"/>
        </w:rPr>
        <w:br/>
      </w:r>
      <w:r w:rsidR="00F106C2" w:rsidRPr="00B13A14">
        <w:rPr>
          <w:rFonts w:ascii="Arial" w:hAnsi="Arial" w:cs="Arial"/>
          <w:sz w:val="18"/>
          <w:szCs w:val="18"/>
          <w:vertAlign w:val="superscript"/>
          <w:lang w:val="en-US"/>
        </w:rPr>
        <w:t>10</w:t>
      </w:r>
      <w:r w:rsidR="00F106C2" w:rsidRPr="00B13A14">
        <w:rPr>
          <w:rFonts w:ascii="Arial" w:hAnsi="Arial" w:cs="Arial"/>
          <w:sz w:val="18"/>
          <w:szCs w:val="18"/>
          <w:lang w:val="en-US"/>
        </w:rPr>
        <w:t>AST = aspartate aminotransferase.</w:t>
      </w:r>
    </w:p>
    <w:sectPr w:rsidR="00F106C2" w:rsidRPr="00C1146C" w:rsidSect="00E819C1"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I0NDIwNzU3M7YwNDFU0lEKTi0uzszPAykwrAUAnF+p0iwAAAA="/>
  </w:docVars>
  <w:rsids>
    <w:rsidRoot w:val="00FB4F97"/>
    <w:rsid w:val="00000430"/>
    <w:rsid w:val="000009BF"/>
    <w:rsid w:val="00001BBA"/>
    <w:rsid w:val="00001EEF"/>
    <w:rsid w:val="00002648"/>
    <w:rsid w:val="00002750"/>
    <w:rsid w:val="00002816"/>
    <w:rsid w:val="000033C3"/>
    <w:rsid w:val="0000460A"/>
    <w:rsid w:val="00005CED"/>
    <w:rsid w:val="00006393"/>
    <w:rsid w:val="000068AA"/>
    <w:rsid w:val="0000751C"/>
    <w:rsid w:val="00012A1A"/>
    <w:rsid w:val="00014613"/>
    <w:rsid w:val="000161D5"/>
    <w:rsid w:val="00016255"/>
    <w:rsid w:val="00016627"/>
    <w:rsid w:val="00017DB4"/>
    <w:rsid w:val="000209D3"/>
    <w:rsid w:val="00021B02"/>
    <w:rsid w:val="00021D45"/>
    <w:rsid w:val="000234BC"/>
    <w:rsid w:val="000235F8"/>
    <w:rsid w:val="00024763"/>
    <w:rsid w:val="00024907"/>
    <w:rsid w:val="00025D88"/>
    <w:rsid w:val="00026F62"/>
    <w:rsid w:val="00027D3B"/>
    <w:rsid w:val="00030D26"/>
    <w:rsid w:val="000312A5"/>
    <w:rsid w:val="000314CC"/>
    <w:rsid w:val="00032BD2"/>
    <w:rsid w:val="000337A9"/>
    <w:rsid w:val="00034BAD"/>
    <w:rsid w:val="00035038"/>
    <w:rsid w:val="00035917"/>
    <w:rsid w:val="00035B82"/>
    <w:rsid w:val="00036668"/>
    <w:rsid w:val="00036B0C"/>
    <w:rsid w:val="00036D51"/>
    <w:rsid w:val="00036FC6"/>
    <w:rsid w:val="000401EB"/>
    <w:rsid w:val="00040359"/>
    <w:rsid w:val="00041CE8"/>
    <w:rsid w:val="00042487"/>
    <w:rsid w:val="00042544"/>
    <w:rsid w:val="000439EB"/>
    <w:rsid w:val="00044AC5"/>
    <w:rsid w:val="00045228"/>
    <w:rsid w:val="00045DE9"/>
    <w:rsid w:val="00045EB2"/>
    <w:rsid w:val="000466D1"/>
    <w:rsid w:val="0004671D"/>
    <w:rsid w:val="000469C3"/>
    <w:rsid w:val="0004752A"/>
    <w:rsid w:val="00047D66"/>
    <w:rsid w:val="00050DB2"/>
    <w:rsid w:val="000513A6"/>
    <w:rsid w:val="000517A7"/>
    <w:rsid w:val="00052DC1"/>
    <w:rsid w:val="00053A55"/>
    <w:rsid w:val="00055973"/>
    <w:rsid w:val="00055BD2"/>
    <w:rsid w:val="00061A4F"/>
    <w:rsid w:val="00062473"/>
    <w:rsid w:val="0006356E"/>
    <w:rsid w:val="0006455D"/>
    <w:rsid w:val="00064A4B"/>
    <w:rsid w:val="00064BF0"/>
    <w:rsid w:val="00067532"/>
    <w:rsid w:val="000678B1"/>
    <w:rsid w:val="00070F01"/>
    <w:rsid w:val="00071ED0"/>
    <w:rsid w:val="00072688"/>
    <w:rsid w:val="000729F1"/>
    <w:rsid w:val="00072F86"/>
    <w:rsid w:val="00074174"/>
    <w:rsid w:val="000748ED"/>
    <w:rsid w:val="00074B59"/>
    <w:rsid w:val="00074C40"/>
    <w:rsid w:val="00074D89"/>
    <w:rsid w:val="00075E4D"/>
    <w:rsid w:val="00077C04"/>
    <w:rsid w:val="00077FBD"/>
    <w:rsid w:val="00080972"/>
    <w:rsid w:val="00081152"/>
    <w:rsid w:val="0008235B"/>
    <w:rsid w:val="00082EAD"/>
    <w:rsid w:val="00083507"/>
    <w:rsid w:val="00083BC5"/>
    <w:rsid w:val="000847BB"/>
    <w:rsid w:val="00084B76"/>
    <w:rsid w:val="000853C1"/>
    <w:rsid w:val="000853EA"/>
    <w:rsid w:val="000878CD"/>
    <w:rsid w:val="0009041E"/>
    <w:rsid w:val="000917A4"/>
    <w:rsid w:val="0009507C"/>
    <w:rsid w:val="00096D9E"/>
    <w:rsid w:val="00097C6E"/>
    <w:rsid w:val="000A0739"/>
    <w:rsid w:val="000A27BF"/>
    <w:rsid w:val="000A5497"/>
    <w:rsid w:val="000A6701"/>
    <w:rsid w:val="000A6B52"/>
    <w:rsid w:val="000A6FE1"/>
    <w:rsid w:val="000A7181"/>
    <w:rsid w:val="000A778E"/>
    <w:rsid w:val="000B3233"/>
    <w:rsid w:val="000B33E7"/>
    <w:rsid w:val="000B3A3C"/>
    <w:rsid w:val="000B4942"/>
    <w:rsid w:val="000B4EF0"/>
    <w:rsid w:val="000B50C1"/>
    <w:rsid w:val="000B5C9A"/>
    <w:rsid w:val="000B5E46"/>
    <w:rsid w:val="000B6AA2"/>
    <w:rsid w:val="000B703E"/>
    <w:rsid w:val="000C1322"/>
    <w:rsid w:val="000C2C2C"/>
    <w:rsid w:val="000C2F04"/>
    <w:rsid w:val="000C3949"/>
    <w:rsid w:val="000C408B"/>
    <w:rsid w:val="000C442B"/>
    <w:rsid w:val="000C4FAB"/>
    <w:rsid w:val="000C63E4"/>
    <w:rsid w:val="000C6661"/>
    <w:rsid w:val="000C75A7"/>
    <w:rsid w:val="000C78A8"/>
    <w:rsid w:val="000D0E91"/>
    <w:rsid w:val="000D0F9C"/>
    <w:rsid w:val="000D27E1"/>
    <w:rsid w:val="000D569D"/>
    <w:rsid w:val="000D5953"/>
    <w:rsid w:val="000D5C8B"/>
    <w:rsid w:val="000D7063"/>
    <w:rsid w:val="000E1D5A"/>
    <w:rsid w:val="000E254F"/>
    <w:rsid w:val="000E2667"/>
    <w:rsid w:val="000E3CDA"/>
    <w:rsid w:val="000E4990"/>
    <w:rsid w:val="000E57C8"/>
    <w:rsid w:val="000E5B65"/>
    <w:rsid w:val="000E626F"/>
    <w:rsid w:val="000E6EC8"/>
    <w:rsid w:val="000E6F29"/>
    <w:rsid w:val="000E7317"/>
    <w:rsid w:val="000E74E0"/>
    <w:rsid w:val="000F0C1D"/>
    <w:rsid w:val="000F1586"/>
    <w:rsid w:val="000F30D7"/>
    <w:rsid w:val="000F5D0E"/>
    <w:rsid w:val="000F64DC"/>
    <w:rsid w:val="000F6EEB"/>
    <w:rsid w:val="00100795"/>
    <w:rsid w:val="00100A1A"/>
    <w:rsid w:val="00100D58"/>
    <w:rsid w:val="00100F0F"/>
    <w:rsid w:val="00101A3E"/>
    <w:rsid w:val="001046F7"/>
    <w:rsid w:val="001056AD"/>
    <w:rsid w:val="00105BE4"/>
    <w:rsid w:val="00107044"/>
    <w:rsid w:val="00107ECF"/>
    <w:rsid w:val="00112114"/>
    <w:rsid w:val="00113125"/>
    <w:rsid w:val="0011390A"/>
    <w:rsid w:val="00113F3B"/>
    <w:rsid w:val="00115786"/>
    <w:rsid w:val="001159DC"/>
    <w:rsid w:val="00117021"/>
    <w:rsid w:val="00121D25"/>
    <w:rsid w:val="001228E0"/>
    <w:rsid w:val="0012291B"/>
    <w:rsid w:val="00124131"/>
    <w:rsid w:val="001241CB"/>
    <w:rsid w:val="001263A4"/>
    <w:rsid w:val="00126869"/>
    <w:rsid w:val="00127CF4"/>
    <w:rsid w:val="001300B7"/>
    <w:rsid w:val="001316E2"/>
    <w:rsid w:val="00131D3C"/>
    <w:rsid w:val="001336ED"/>
    <w:rsid w:val="00134736"/>
    <w:rsid w:val="00135BA2"/>
    <w:rsid w:val="00136A73"/>
    <w:rsid w:val="00141A81"/>
    <w:rsid w:val="00141E94"/>
    <w:rsid w:val="0014361D"/>
    <w:rsid w:val="00144AE7"/>
    <w:rsid w:val="00144E59"/>
    <w:rsid w:val="00145859"/>
    <w:rsid w:val="00146B40"/>
    <w:rsid w:val="00147C14"/>
    <w:rsid w:val="00150010"/>
    <w:rsid w:val="00150573"/>
    <w:rsid w:val="001520D0"/>
    <w:rsid w:val="00152D0D"/>
    <w:rsid w:val="00154936"/>
    <w:rsid w:val="00155762"/>
    <w:rsid w:val="001560C3"/>
    <w:rsid w:val="001611FB"/>
    <w:rsid w:val="00161768"/>
    <w:rsid w:val="0016204C"/>
    <w:rsid w:val="00162224"/>
    <w:rsid w:val="0016227F"/>
    <w:rsid w:val="001639AC"/>
    <w:rsid w:val="00165051"/>
    <w:rsid w:val="001656D0"/>
    <w:rsid w:val="00165C85"/>
    <w:rsid w:val="00165E98"/>
    <w:rsid w:val="00167232"/>
    <w:rsid w:val="00170F17"/>
    <w:rsid w:val="0017273D"/>
    <w:rsid w:val="00172A5F"/>
    <w:rsid w:val="00172E4D"/>
    <w:rsid w:val="00173558"/>
    <w:rsid w:val="00173949"/>
    <w:rsid w:val="00173F75"/>
    <w:rsid w:val="0017515A"/>
    <w:rsid w:val="00175E0B"/>
    <w:rsid w:val="001773D8"/>
    <w:rsid w:val="0018042E"/>
    <w:rsid w:val="0018096E"/>
    <w:rsid w:val="00182777"/>
    <w:rsid w:val="001827FD"/>
    <w:rsid w:val="00183916"/>
    <w:rsid w:val="00183CAC"/>
    <w:rsid w:val="00190094"/>
    <w:rsid w:val="00190257"/>
    <w:rsid w:val="00190D76"/>
    <w:rsid w:val="001925DE"/>
    <w:rsid w:val="00193663"/>
    <w:rsid w:val="00194C57"/>
    <w:rsid w:val="00194E17"/>
    <w:rsid w:val="001954D5"/>
    <w:rsid w:val="0019575A"/>
    <w:rsid w:val="00195AAB"/>
    <w:rsid w:val="00195EE9"/>
    <w:rsid w:val="00196F0B"/>
    <w:rsid w:val="001972A3"/>
    <w:rsid w:val="001A135E"/>
    <w:rsid w:val="001A2582"/>
    <w:rsid w:val="001A5836"/>
    <w:rsid w:val="001A6485"/>
    <w:rsid w:val="001A6F0F"/>
    <w:rsid w:val="001A7A1E"/>
    <w:rsid w:val="001B0C2A"/>
    <w:rsid w:val="001B2495"/>
    <w:rsid w:val="001B2700"/>
    <w:rsid w:val="001B3250"/>
    <w:rsid w:val="001B366A"/>
    <w:rsid w:val="001B3DF1"/>
    <w:rsid w:val="001B5312"/>
    <w:rsid w:val="001B5851"/>
    <w:rsid w:val="001B590F"/>
    <w:rsid w:val="001B621F"/>
    <w:rsid w:val="001B700D"/>
    <w:rsid w:val="001C008B"/>
    <w:rsid w:val="001C4767"/>
    <w:rsid w:val="001C4CE7"/>
    <w:rsid w:val="001C5C8A"/>
    <w:rsid w:val="001D117B"/>
    <w:rsid w:val="001D1315"/>
    <w:rsid w:val="001D1945"/>
    <w:rsid w:val="001D3EC7"/>
    <w:rsid w:val="001D3F58"/>
    <w:rsid w:val="001D44D7"/>
    <w:rsid w:val="001D76E9"/>
    <w:rsid w:val="001D7D00"/>
    <w:rsid w:val="001E02BC"/>
    <w:rsid w:val="001E1F46"/>
    <w:rsid w:val="001E20B0"/>
    <w:rsid w:val="001E2F20"/>
    <w:rsid w:val="001E3445"/>
    <w:rsid w:val="001E3FE0"/>
    <w:rsid w:val="001E63BF"/>
    <w:rsid w:val="001F04D5"/>
    <w:rsid w:val="001F06C0"/>
    <w:rsid w:val="001F3317"/>
    <w:rsid w:val="001F448F"/>
    <w:rsid w:val="001F4706"/>
    <w:rsid w:val="001F55A2"/>
    <w:rsid w:val="001F58AB"/>
    <w:rsid w:val="00200B07"/>
    <w:rsid w:val="002018A7"/>
    <w:rsid w:val="00202718"/>
    <w:rsid w:val="00202C92"/>
    <w:rsid w:val="00202FC0"/>
    <w:rsid w:val="002031B0"/>
    <w:rsid w:val="0020465B"/>
    <w:rsid w:val="00205846"/>
    <w:rsid w:val="00205945"/>
    <w:rsid w:val="00205C94"/>
    <w:rsid w:val="002060F9"/>
    <w:rsid w:val="00206BFA"/>
    <w:rsid w:val="00206C40"/>
    <w:rsid w:val="00207BA2"/>
    <w:rsid w:val="00210D11"/>
    <w:rsid w:val="00213E99"/>
    <w:rsid w:val="00214ECE"/>
    <w:rsid w:val="00216280"/>
    <w:rsid w:val="00216C08"/>
    <w:rsid w:val="00216E0A"/>
    <w:rsid w:val="002202CD"/>
    <w:rsid w:val="00220839"/>
    <w:rsid w:val="00220E32"/>
    <w:rsid w:val="0022219E"/>
    <w:rsid w:val="00222CD3"/>
    <w:rsid w:val="00226521"/>
    <w:rsid w:val="002265C0"/>
    <w:rsid w:val="00232C57"/>
    <w:rsid w:val="002346A6"/>
    <w:rsid w:val="00235B47"/>
    <w:rsid w:val="00235CB8"/>
    <w:rsid w:val="00236686"/>
    <w:rsid w:val="00236957"/>
    <w:rsid w:val="00237795"/>
    <w:rsid w:val="00240FCD"/>
    <w:rsid w:val="00241A44"/>
    <w:rsid w:val="00241E7C"/>
    <w:rsid w:val="0024425E"/>
    <w:rsid w:val="0024537D"/>
    <w:rsid w:val="00250ECD"/>
    <w:rsid w:val="0025103E"/>
    <w:rsid w:val="00251D87"/>
    <w:rsid w:val="00252901"/>
    <w:rsid w:val="00254357"/>
    <w:rsid w:val="002546D2"/>
    <w:rsid w:val="00254E96"/>
    <w:rsid w:val="002555EB"/>
    <w:rsid w:val="00255705"/>
    <w:rsid w:val="00255961"/>
    <w:rsid w:val="00256415"/>
    <w:rsid w:val="002577A5"/>
    <w:rsid w:val="0027017A"/>
    <w:rsid w:val="002702D4"/>
    <w:rsid w:val="002719F7"/>
    <w:rsid w:val="00271C99"/>
    <w:rsid w:val="00274658"/>
    <w:rsid w:val="0027766F"/>
    <w:rsid w:val="00277FB8"/>
    <w:rsid w:val="002814D3"/>
    <w:rsid w:val="002824CE"/>
    <w:rsid w:val="00283186"/>
    <w:rsid w:val="00283594"/>
    <w:rsid w:val="00284DA6"/>
    <w:rsid w:val="002852C0"/>
    <w:rsid w:val="0028551C"/>
    <w:rsid w:val="0028631C"/>
    <w:rsid w:val="0028652D"/>
    <w:rsid w:val="00286C99"/>
    <w:rsid w:val="00287EE0"/>
    <w:rsid w:val="002912B5"/>
    <w:rsid w:val="0029139E"/>
    <w:rsid w:val="00297CB3"/>
    <w:rsid w:val="002A00B4"/>
    <w:rsid w:val="002A04EA"/>
    <w:rsid w:val="002A1560"/>
    <w:rsid w:val="002A2F9A"/>
    <w:rsid w:val="002A4A85"/>
    <w:rsid w:val="002A4BCA"/>
    <w:rsid w:val="002A7BF8"/>
    <w:rsid w:val="002B006E"/>
    <w:rsid w:val="002B0C2F"/>
    <w:rsid w:val="002B1AC8"/>
    <w:rsid w:val="002B381A"/>
    <w:rsid w:val="002B3DBC"/>
    <w:rsid w:val="002B49FF"/>
    <w:rsid w:val="002B6AE5"/>
    <w:rsid w:val="002B7B37"/>
    <w:rsid w:val="002B7B84"/>
    <w:rsid w:val="002B7D92"/>
    <w:rsid w:val="002C0539"/>
    <w:rsid w:val="002C17F5"/>
    <w:rsid w:val="002C2B34"/>
    <w:rsid w:val="002C345F"/>
    <w:rsid w:val="002C34FE"/>
    <w:rsid w:val="002C42A2"/>
    <w:rsid w:val="002C4305"/>
    <w:rsid w:val="002C553A"/>
    <w:rsid w:val="002C5927"/>
    <w:rsid w:val="002C5B9B"/>
    <w:rsid w:val="002C650C"/>
    <w:rsid w:val="002C6809"/>
    <w:rsid w:val="002C6957"/>
    <w:rsid w:val="002C6ACB"/>
    <w:rsid w:val="002C6E89"/>
    <w:rsid w:val="002D0436"/>
    <w:rsid w:val="002D1372"/>
    <w:rsid w:val="002D16AD"/>
    <w:rsid w:val="002D1DA0"/>
    <w:rsid w:val="002D2119"/>
    <w:rsid w:val="002D28C9"/>
    <w:rsid w:val="002D3167"/>
    <w:rsid w:val="002D3BD3"/>
    <w:rsid w:val="002D4C67"/>
    <w:rsid w:val="002D5123"/>
    <w:rsid w:val="002D5774"/>
    <w:rsid w:val="002D5A58"/>
    <w:rsid w:val="002D62F6"/>
    <w:rsid w:val="002D7315"/>
    <w:rsid w:val="002D7655"/>
    <w:rsid w:val="002E0444"/>
    <w:rsid w:val="002E05EB"/>
    <w:rsid w:val="002E0799"/>
    <w:rsid w:val="002E0BEC"/>
    <w:rsid w:val="002E1655"/>
    <w:rsid w:val="002E173A"/>
    <w:rsid w:val="002E19DC"/>
    <w:rsid w:val="002E1F14"/>
    <w:rsid w:val="002E283F"/>
    <w:rsid w:val="002E2D00"/>
    <w:rsid w:val="002E2E43"/>
    <w:rsid w:val="002E7AF3"/>
    <w:rsid w:val="002F0330"/>
    <w:rsid w:val="002F08EA"/>
    <w:rsid w:val="002F14A7"/>
    <w:rsid w:val="002F2516"/>
    <w:rsid w:val="002F25FB"/>
    <w:rsid w:val="002F3BD6"/>
    <w:rsid w:val="002F4340"/>
    <w:rsid w:val="002F50A0"/>
    <w:rsid w:val="002F51FE"/>
    <w:rsid w:val="002F566D"/>
    <w:rsid w:val="002F793F"/>
    <w:rsid w:val="0030261C"/>
    <w:rsid w:val="00303AF2"/>
    <w:rsid w:val="0030413A"/>
    <w:rsid w:val="003049A9"/>
    <w:rsid w:val="00305C6B"/>
    <w:rsid w:val="0030778E"/>
    <w:rsid w:val="00307E57"/>
    <w:rsid w:val="00310519"/>
    <w:rsid w:val="0031197F"/>
    <w:rsid w:val="003132C7"/>
    <w:rsid w:val="00313481"/>
    <w:rsid w:val="00314F4A"/>
    <w:rsid w:val="0031524D"/>
    <w:rsid w:val="00315DE1"/>
    <w:rsid w:val="00315EF8"/>
    <w:rsid w:val="003173A4"/>
    <w:rsid w:val="0031755A"/>
    <w:rsid w:val="003208B8"/>
    <w:rsid w:val="00321297"/>
    <w:rsid w:val="003221E2"/>
    <w:rsid w:val="0032320D"/>
    <w:rsid w:val="00326DDA"/>
    <w:rsid w:val="00327E56"/>
    <w:rsid w:val="00327F53"/>
    <w:rsid w:val="00332777"/>
    <w:rsid w:val="003329DC"/>
    <w:rsid w:val="00332B65"/>
    <w:rsid w:val="00333652"/>
    <w:rsid w:val="00334FEF"/>
    <w:rsid w:val="00335467"/>
    <w:rsid w:val="00336391"/>
    <w:rsid w:val="003370E3"/>
    <w:rsid w:val="00340347"/>
    <w:rsid w:val="0034162D"/>
    <w:rsid w:val="00342979"/>
    <w:rsid w:val="0034379C"/>
    <w:rsid w:val="00346A95"/>
    <w:rsid w:val="00350FD9"/>
    <w:rsid w:val="00351A05"/>
    <w:rsid w:val="00352890"/>
    <w:rsid w:val="00352C37"/>
    <w:rsid w:val="003540EB"/>
    <w:rsid w:val="00354A4C"/>
    <w:rsid w:val="003558D1"/>
    <w:rsid w:val="00360CDB"/>
    <w:rsid w:val="00361726"/>
    <w:rsid w:val="003627E0"/>
    <w:rsid w:val="003642A3"/>
    <w:rsid w:val="00364CF8"/>
    <w:rsid w:val="003652E0"/>
    <w:rsid w:val="0036714E"/>
    <w:rsid w:val="003676C9"/>
    <w:rsid w:val="003705DD"/>
    <w:rsid w:val="00370948"/>
    <w:rsid w:val="00370BA8"/>
    <w:rsid w:val="00371697"/>
    <w:rsid w:val="00373D65"/>
    <w:rsid w:val="00376BDC"/>
    <w:rsid w:val="00381733"/>
    <w:rsid w:val="0038176D"/>
    <w:rsid w:val="0038276A"/>
    <w:rsid w:val="003827B8"/>
    <w:rsid w:val="003849CE"/>
    <w:rsid w:val="00386369"/>
    <w:rsid w:val="003863AE"/>
    <w:rsid w:val="003872FC"/>
    <w:rsid w:val="003876F1"/>
    <w:rsid w:val="00390884"/>
    <w:rsid w:val="0039098A"/>
    <w:rsid w:val="0039106F"/>
    <w:rsid w:val="00391C5B"/>
    <w:rsid w:val="00392028"/>
    <w:rsid w:val="0039233D"/>
    <w:rsid w:val="00393637"/>
    <w:rsid w:val="00393BD0"/>
    <w:rsid w:val="0039538C"/>
    <w:rsid w:val="003956BC"/>
    <w:rsid w:val="00396407"/>
    <w:rsid w:val="00396B3C"/>
    <w:rsid w:val="003972C4"/>
    <w:rsid w:val="003A024D"/>
    <w:rsid w:val="003A1938"/>
    <w:rsid w:val="003A2653"/>
    <w:rsid w:val="003A2B17"/>
    <w:rsid w:val="003A3166"/>
    <w:rsid w:val="003A45BF"/>
    <w:rsid w:val="003A4794"/>
    <w:rsid w:val="003A486C"/>
    <w:rsid w:val="003A5848"/>
    <w:rsid w:val="003A6E0B"/>
    <w:rsid w:val="003A7B76"/>
    <w:rsid w:val="003B0E43"/>
    <w:rsid w:val="003B12C5"/>
    <w:rsid w:val="003B1809"/>
    <w:rsid w:val="003B30F5"/>
    <w:rsid w:val="003B3F42"/>
    <w:rsid w:val="003B4858"/>
    <w:rsid w:val="003B49D8"/>
    <w:rsid w:val="003B570F"/>
    <w:rsid w:val="003B5DF8"/>
    <w:rsid w:val="003B6836"/>
    <w:rsid w:val="003B6F3B"/>
    <w:rsid w:val="003C1C31"/>
    <w:rsid w:val="003C2B0B"/>
    <w:rsid w:val="003C4C11"/>
    <w:rsid w:val="003C4CAF"/>
    <w:rsid w:val="003C4E35"/>
    <w:rsid w:val="003C62B1"/>
    <w:rsid w:val="003D23A3"/>
    <w:rsid w:val="003D3172"/>
    <w:rsid w:val="003D34F1"/>
    <w:rsid w:val="003D4F89"/>
    <w:rsid w:val="003D5529"/>
    <w:rsid w:val="003D58B6"/>
    <w:rsid w:val="003D6113"/>
    <w:rsid w:val="003E0362"/>
    <w:rsid w:val="003E03B5"/>
    <w:rsid w:val="003E1DE5"/>
    <w:rsid w:val="003E3D7B"/>
    <w:rsid w:val="003E3E6C"/>
    <w:rsid w:val="003E51E8"/>
    <w:rsid w:val="003E548E"/>
    <w:rsid w:val="003E5833"/>
    <w:rsid w:val="003F0DCA"/>
    <w:rsid w:val="003F1A27"/>
    <w:rsid w:val="003F1A35"/>
    <w:rsid w:val="003F1AC1"/>
    <w:rsid w:val="003F269A"/>
    <w:rsid w:val="003F290B"/>
    <w:rsid w:val="003F4754"/>
    <w:rsid w:val="003F60C7"/>
    <w:rsid w:val="003F7ACD"/>
    <w:rsid w:val="00400AC8"/>
    <w:rsid w:val="0040155D"/>
    <w:rsid w:val="00401BAD"/>
    <w:rsid w:val="0040237F"/>
    <w:rsid w:val="00403325"/>
    <w:rsid w:val="00403835"/>
    <w:rsid w:val="0040483B"/>
    <w:rsid w:val="00404852"/>
    <w:rsid w:val="004067F2"/>
    <w:rsid w:val="0041050B"/>
    <w:rsid w:val="004110F8"/>
    <w:rsid w:val="004130B9"/>
    <w:rsid w:val="00413B36"/>
    <w:rsid w:val="00413D22"/>
    <w:rsid w:val="004148FA"/>
    <w:rsid w:val="00414D03"/>
    <w:rsid w:val="004151BB"/>
    <w:rsid w:val="00415D2B"/>
    <w:rsid w:val="00416083"/>
    <w:rsid w:val="00417524"/>
    <w:rsid w:val="00417FB3"/>
    <w:rsid w:val="004202DE"/>
    <w:rsid w:val="00421407"/>
    <w:rsid w:val="00421DB3"/>
    <w:rsid w:val="00421E9B"/>
    <w:rsid w:val="00424291"/>
    <w:rsid w:val="00424E88"/>
    <w:rsid w:val="004269D1"/>
    <w:rsid w:val="00427A7C"/>
    <w:rsid w:val="004311C5"/>
    <w:rsid w:val="00431F38"/>
    <w:rsid w:val="00434071"/>
    <w:rsid w:val="00434513"/>
    <w:rsid w:val="00434ABF"/>
    <w:rsid w:val="00434DA9"/>
    <w:rsid w:val="00434E23"/>
    <w:rsid w:val="0043545B"/>
    <w:rsid w:val="004374A6"/>
    <w:rsid w:val="00437CA1"/>
    <w:rsid w:val="004403FF"/>
    <w:rsid w:val="00440CF9"/>
    <w:rsid w:val="00441FD4"/>
    <w:rsid w:val="0044217C"/>
    <w:rsid w:val="00443B84"/>
    <w:rsid w:val="00444112"/>
    <w:rsid w:val="00444D2D"/>
    <w:rsid w:val="00445D09"/>
    <w:rsid w:val="0044620E"/>
    <w:rsid w:val="00446391"/>
    <w:rsid w:val="0044643C"/>
    <w:rsid w:val="00447421"/>
    <w:rsid w:val="004477E4"/>
    <w:rsid w:val="004505C9"/>
    <w:rsid w:val="004513BB"/>
    <w:rsid w:val="004524CC"/>
    <w:rsid w:val="00452EE0"/>
    <w:rsid w:val="0045693F"/>
    <w:rsid w:val="00456A31"/>
    <w:rsid w:val="00456D66"/>
    <w:rsid w:val="0046012C"/>
    <w:rsid w:val="0046056F"/>
    <w:rsid w:val="0046257F"/>
    <w:rsid w:val="0046326A"/>
    <w:rsid w:val="00464482"/>
    <w:rsid w:val="00465E3C"/>
    <w:rsid w:val="00467BB4"/>
    <w:rsid w:val="004708C2"/>
    <w:rsid w:val="00471CA7"/>
    <w:rsid w:val="00472F78"/>
    <w:rsid w:val="004750B0"/>
    <w:rsid w:val="00477D0A"/>
    <w:rsid w:val="00480644"/>
    <w:rsid w:val="004854D4"/>
    <w:rsid w:val="0048700B"/>
    <w:rsid w:val="00487E90"/>
    <w:rsid w:val="00487EB1"/>
    <w:rsid w:val="00487F7F"/>
    <w:rsid w:val="00490C6A"/>
    <w:rsid w:val="0049224A"/>
    <w:rsid w:val="00492EE9"/>
    <w:rsid w:val="00493197"/>
    <w:rsid w:val="004935E0"/>
    <w:rsid w:val="00495314"/>
    <w:rsid w:val="004953C8"/>
    <w:rsid w:val="0049578C"/>
    <w:rsid w:val="00495F3C"/>
    <w:rsid w:val="00496CDD"/>
    <w:rsid w:val="00497F6C"/>
    <w:rsid w:val="004A0005"/>
    <w:rsid w:val="004A0302"/>
    <w:rsid w:val="004A1025"/>
    <w:rsid w:val="004A2164"/>
    <w:rsid w:val="004A2C6C"/>
    <w:rsid w:val="004A492D"/>
    <w:rsid w:val="004A5D8A"/>
    <w:rsid w:val="004B1269"/>
    <w:rsid w:val="004B15C0"/>
    <w:rsid w:val="004B1B15"/>
    <w:rsid w:val="004B1C45"/>
    <w:rsid w:val="004B4848"/>
    <w:rsid w:val="004B5C56"/>
    <w:rsid w:val="004B750F"/>
    <w:rsid w:val="004C0731"/>
    <w:rsid w:val="004C0BEC"/>
    <w:rsid w:val="004C164E"/>
    <w:rsid w:val="004C33E0"/>
    <w:rsid w:val="004C3BD7"/>
    <w:rsid w:val="004C5822"/>
    <w:rsid w:val="004C68EF"/>
    <w:rsid w:val="004C721C"/>
    <w:rsid w:val="004D0173"/>
    <w:rsid w:val="004D017E"/>
    <w:rsid w:val="004D43EC"/>
    <w:rsid w:val="004D4DB7"/>
    <w:rsid w:val="004D5472"/>
    <w:rsid w:val="004D5DCF"/>
    <w:rsid w:val="004D6E26"/>
    <w:rsid w:val="004D6FE5"/>
    <w:rsid w:val="004D7120"/>
    <w:rsid w:val="004D7D31"/>
    <w:rsid w:val="004E3030"/>
    <w:rsid w:val="004E3B03"/>
    <w:rsid w:val="004E417B"/>
    <w:rsid w:val="004E575B"/>
    <w:rsid w:val="004E6810"/>
    <w:rsid w:val="004E69B5"/>
    <w:rsid w:val="004E7196"/>
    <w:rsid w:val="004E754E"/>
    <w:rsid w:val="004F0843"/>
    <w:rsid w:val="004F0DAD"/>
    <w:rsid w:val="004F18F5"/>
    <w:rsid w:val="004F1C33"/>
    <w:rsid w:val="004F1E61"/>
    <w:rsid w:val="004F354B"/>
    <w:rsid w:val="004F355E"/>
    <w:rsid w:val="004F374F"/>
    <w:rsid w:val="004F6444"/>
    <w:rsid w:val="004F6906"/>
    <w:rsid w:val="004F6C68"/>
    <w:rsid w:val="004F74A9"/>
    <w:rsid w:val="00500ACD"/>
    <w:rsid w:val="00503980"/>
    <w:rsid w:val="00503F87"/>
    <w:rsid w:val="00505F37"/>
    <w:rsid w:val="00506E21"/>
    <w:rsid w:val="0050780A"/>
    <w:rsid w:val="00510BED"/>
    <w:rsid w:val="005110DB"/>
    <w:rsid w:val="00511FA2"/>
    <w:rsid w:val="00512905"/>
    <w:rsid w:val="005133A6"/>
    <w:rsid w:val="005137F9"/>
    <w:rsid w:val="00513950"/>
    <w:rsid w:val="00514330"/>
    <w:rsid w:val="00516666"/>
    <w:rsid w:val="00516CB4"/>
    <w:rsid w:val="0051756B"/>
    <w:rsid w:val="0052086D"/>
    <w:rsid w:val="0052177C"/>
    <w:rsid w:val="0052360E"/>
    <w:rsid w:val="00524706"/>
    <w:rsid w:val="0052625F"/>
    <w:rsid w:val="00527445"/>
    <w:rsid w:val="0053091E"/>
    <w:rsid w:val="00530EA7"/>
    <w:rsid w:val="0053244C"/>
    <w:rsid w:val="0053246D"/>
    <w:rsid w:val="00532691"/>
    <w:rsid w:val="00532C70"/>
    <w:rsid w:val="00533D2C"/>
    <w:rsid w:val="005356B3"/>
    <w:rsid w:val="00535AB5"/>
    <w:rsid w:val="005372DB"/>
    <w:rsid w:val="005404D6"/>
    <w:rsid w:val="00544522"/>
    <w:rsid w:val="0054462F"/>
    <w:rsid w:val="0055122B"/>
    <w:rsid w:val="00551907"/>
    <w:rsid w:val="00551CF8"/>
    <w:rsid w:val="00551EF6"/>
    <w:rsid w:val="00553092"/>
    <w:rsid w:val="0055365D"/>
    <w:rsid w:val="00555C13"/>
    <w:rsid w:val="005566C4"/>
    <w:rsid w:val="00556C82"/>
    <w:rsid w:val="00557916"/>
    <w:rsid w:val="00560242"/>
    <w:rsid w:val="005612C1"/>
    <w:rsid w:val="00561E71"/>
    <w:rsid w:val="00562C66"/>
    <w:rsid w:val="00563523"/>
    <w:rsid w:val="00563C62"/>
    <w:rsid w:val="00566252"/>
    <w:rsid w:val="005663BC"/>
    <w:rsid w:val="00566737"/>
    <w:rsid w:val="00571983"/>
    <w:rsid w:val="00574B78"/>
    <w:rsid w:val="00574E23"/>
    <w:rsid w:val="005754C3"/>
    <w:rsid w:val="00575D0B"/>
    <w:rsid w:val="00575D66"/>
    <w:rsid w:val="005765DB"/>
    <w:rsid w:val="00577403"/>
    <w:rsid w:val="0058090A"/>
    <w:rsid w:val="0058228E"/>
    <w:rsid w:val="005822F7"/>
    <w:rsid w:val="00582638"/>
    <w:rsid w:val="00582743"/>
    <w:rsid w:val="00582A0D"/>
    <w:rsid w:val="00582C8D"/>
    <w:rsid w:val="00582D51"/>
    <w:rsid w:val="005839A0"/>
    <w:rsid w:val="00584711"/>
    <w:rsid w:val="005855D3"/>
    <w:rsid w:val="00587EAC"/>
    <w:rsid w:val="00590019"/>
    <w:rsid w:val="005909E1"/>
    <w:rsid w:val="00591E42"/>
    <w:rsid w:val="00592AEF"/>
    <w:rsid w:val="00594BAE"/>
    <w:rsid w:val="005955A4"/>
    <w:rsid w:val="0059584F"/>
    <w:rsid w:val="00596FA6"/>
    <w:rsid w:val="00597C6C"/>
    <w:rsid w:val="00597D52"/>
    <w:rsid w:val="00597D5F"/>
    <w:rsid w:val="005A0DAD"/>
    <w:rsid w:val="005A33AB"/>
    <w:rsid w:val="005A3716"/>
    <w:rsid w:val="005A5E8F"/>
    <w:rsid w:val="005A6304"/>
    <w:rsid w:val="005A6D05"/>
    <w:rsid w:val="005A79E9"/>
    <w:rsid w:val="005B21DC"/>
    <w:rsid w:val="005B22DE"/>
    <w:rsid w:val="005B2628"/>
    <w:rsid w:val="005B4FEE"/>
    <w:rsid w:val="005B53FD"/>
    <w:rsid w:val="005B57B6"/>
    <w:rsid w:val="005B60BE"/>
    <w:rsid w:val="005B646B"/>
    <w:rsid w:val="005B768B"/>
    <w:rsid w:val="005B7AC7"/>
    <w:rsid w:val="005B7BA6"/>
    <w:rsid w:val="005C39A9"/>
    <w:rsid w:val="005C4946"/>
    <w:rsid w:val="005C66A5"/>
    <w:rsid w:val="005C6C4A"/>
    <w:rsid w:val="005C6CFF"/>
    <w:rsid w:val="005D07B2"/>
    <w:rsid w:val="005D1239"/>
    <w:rsid w:val="005D1A53"/>
    <w:rsid w:val="005D1E5C"/>
    <w:rsid w:val="005D2B74"/>
    <w:rsid w:val="005D3867"/>
    <w:rsid w:val="005D41FF"/>
    <w:rsid w:val="005D4F46"/>
    <w:rsid w:val="005D6FAD"/>
    <w:rsid w:val="005E054B"/>
    <w:rsid w:val="005E063D"/>
    <w:rsid w:val="005E1466"/>
    <w:rsid w:val="005E1706"/>
    <w:rsid w:val="005E2104"/>
    <w:rsid w:val="005E2751"/>
    <w:rsid w:val="005E49B0"/>
    <w:rsid w:val="005E4E0B"/>
    <w:rsid w:val="005E5496"/>
    <w:rsid w:val="005E79B0"/>
    <w:rsid w:val="005F1660"/>
    <w:rsid w:val="005F319D"/>
    <w:rsid w:val="005F4B3B"/>
    <w:rsid w:val="005F5AE2"/>
    <w:rsid w:val="005F6AE4"/>
    <w:rsid w:val="005F6B19"/>
    <w:rsid w:val="005F7D35"/>
    <w:rsid w:val="00600A5A"/>
    <w:rsid w:val="006019A4"/>
    <w:rsid w:val="006039CA"/>
    <w:rsid w:val="00604514"/>
    <w:rsid w:val="0060583E"/>
    <w:rsid w:val="00606050"/>
    <w:rsid w:val="006062FD"/>
    <w:rsid w:val="006076BF"/>
    <w:rsid w:val="00607C90"/>
    <w:rsid w:val="00607F6A"/>
    <w:rsid w:val="00610DD8"/>
    <w:rsid w:val="006126F5"/>
    <w:rsid w:val="00613AC7"/>
    <w:rsid w:val="00614093"/>
    <w:rsid w:val="0061531C"/>
    <w:rsid w:val="00615A34"/>
    <w:rsid w:val="00615DC8"/>
    <w:rsid w:val="006168CC"/>
    <w:rsid w:val="0061780A"/>
    <w:rsid w:val="006202AA"/>
    <w:rsid w:val="00620829"/>
    <w:rsid w:val="00621ABD"/>
    <w:rsid w:val="00621FE2"/>
    <w:rsid w:val="006248FA"/>
    <w:rsid w:val="00625C1A"/>
    <w:rsid w:val="006273C2"/>
    <w:rsid w:val="00630DA8"/>
    <w:rsid w:val="00630E88"/>
    <w:rsid w:val="006311C5"/>
    <w:rsid w:val="00631611"/>
    <w:rsid w:val="00633D3D"/>
    <w:rsid w:val="006348F7"/>
    <w:rsid w:val="006349DB"/>
    <w:rsid w:val="0063568A"/>
    <w:rsid w:val="00637032"/>
    <w:rsid w:val="006371E5"/>
    <w:rsid w:val="006415A1"/>
    <w:rsid w:val="006437EF"/>
    <w:rsid w:val="00644918"/>
    <w:rsid w:val="00644954"/>
    <w:rsid w:val="0064515D"/>
    <w:rsid w:val="006466CE"/>
    <w:rsid w:val="006510E2"/>
    <w:rsid w:val="00651A3E"/>
    <w:rsid w:val="00651E4D"/>
    <w:rsid w:val="00652245"/>
    <w:rsid w:val="00653E00"/>
    <w:rsid w:val="00653FB7"/>
    <w:rsid w:val="006546FC"/>
    <w:rsid w:val="0065517C"/>
    <w:rsid w:val="006555AE"/>
    <w:rsid w:val="00655B9E"/>
    <w:rsid w:val="00657447"/>
    <w:rsid w:val="00657B81"/>
    <w:rsid w:val="0066112E"/>
    <w:rsid w:val="00661C73"/>
    <w:rsid w:val="00662231"/>
    <w:rsid w:val="00662297"/>
    <w:rsid w:val="006623B3"/>
    <w:rsid w:val="00663D13"/>
    <w:rsid w:val="00665194"/>
    <w:rsid w:val="00666709"/>
    <w:rsid w:val="00667301"/>
    <w:rsid w:val="00670892"/>
    <w:rsid w:val="0067280F"/>
    <w:rsid w:val="0067313A"/>
    <w:rsid w:val="00675A06"/>
    <w:rsid w:val="0067604F"/>
    <w:rsid w:val="0068150B"/>
    <w:rsid w:val="00683D04"/>
    <w:rsid w:val="00684615"/>
    <w:rsid w:val="00684C26"/>
    <w:rsid w:val="00685197"/>
    <w:rsid w:val="006853DA"/>
    <w:rsid w:val="00685755"/>
    <w:rsid w:val="0068684A"/>
    <w:rsid w:val="0068700E"/>
    <w:rsid w:val="00692378"/>
    <w:rsid w:val="00692C82"/>
    <w:rsid w:val="00694B5E"/>
    <w:rsid w:val="00695828"/>
    <w:rsid w:val="00695EF7"/>
    <w:rsid w:val="006962AB"/>
    <w:rsid w:val="006A03B3"/>
    <w:rsid w:val="006A0B0B"/>
    <w:rsid w:val="006A1CEC"/>
    <w:rsid w:val="006A7CDC"/>
    <w:rsid w:val="006B055F"/>
    <w:rsid w:val="006B4D55"/>
    <w:rsid w:val="006B4EE9"/>
    <w:rsid w:val="006B585E"/>
    <w:rsid w:val="006B6344"/>
    <w:rsid w:val="006B664D"/>
    <w:rsid w:val="006B79C4"/>
    <w:rsid w:val="006B7F05"/>
    <w:rsid w:val="006C0C4C"/>
    <w:rsid w:val="006C18FF"/>
    <w:rsid w:val="006C4AE6"/>
    <w:rsid w:val="006C4B69"/>
    <w:rsid w:val="006C4C3B"/>
    <w:rsid w:val="006C4F68"/>
    <w:rsid w:val="006C57AB"/>
    <w:rsid w:val="006C63A9"/>
    <w:rsid w:val="006C67A5"/>
    <w:rsid w:val="006C73C7"/>
    <w:rsid w:val="006C75B5"/>
    <w:rsid w:val="006C75B8"/>
    <w:rsid w:val="006C7E79"/>
    <w:rsid w:val="006D14EC"/>
    <w:rsid w:val="006D1724"/>
    <w:rsid w:val="006D17DD"/>
    <w:rsid w:val="006D1A2A"/>
    <w:rsid w:val="006D2348"/>
    <w:rsid w:val="006D2681"/>
    <w:rsid w:val="006D30BA"/>
    <w:rsid w:val="006D450F"/>
    <w:rsid w:val="006E01C0"/>
    <w:rsid w:val="006E24FB"/>
    <w:rsid w:val="006E271B"/>
    <w:rsid w:val="006E2F28"/>
    <w:rsid w:val="006E3088"/>
    <w:rsid w:val="006E41DE"/>
    <w:rsid w:val="006E4DA3"/>
    <w:rsid w:val="006E52E8"/>
    <w:rsid w:val="006E5D97"/>
    <w:rsid w:val="006E621D"/>
    <w:rsid w:val="006E6DD6"/>
    <w:rsid w:val="006F1742"/>
    <w:rsid w:val="006F20FC"/>
    <w:rsid w:val="006F22F1"/>
    <w:rsid w:val="006F2E62"/>
    <w:rsid w:val="006F3958"/>
    <w:rsid w:val="006F3C58"/>
    <w:rsid w:val="006F5639"/>
    <w:rsid w:val="006F6968"/>
    <w:rsid w:val="006F6A3A"/>
    <w:rsid w:val="006F7CA9"/>
    <w:rsid w:val="007007D2"/>
    <w:rsid w:val="00701AB1"/>
    <w:rsid w:val="00701BBA"/>
    <w:rsid w:val="007024ED"/>
    <w:rsid w:val="0070349E"/>
    <w:rsid w:val="00703653"/>
    <w:rsid w:val="00707207"/>
    <w:rsid w:val="00710777"/>
    <w:rsid w:val="00711882"/>
    <w:rsid w:val="00711B13"/>
    <w:rsid w:val="0071245A"/>
    <w:rsid w:val="0071288D"/>
    <w:rsid w:val="007128EB"/>
    <w:rsid w:val="0071366C"/>
    <w:rsid w:val="0071428E"/>
    <w:rsid w:val="007147FD"/>
    <w:rsid w:val="00714C37"/>
    <w:rsid w:val="0071592B"/>
    <w:rsid w:val="00717D38"/>
    <w:rsid w:val="00720083"/>
    <w:rsid w:val="00720EC0"/>
    <w:rsid w:val="00721BA2"/>
    <w:rsid w:val="007223BA"/>
    <w:rsid w:val="007224E8"/>
    <w:rsid w:val="007241F3"/>
    <w:rsid w:val="00724F1E"/>
    <w:rsid w:val="00725B85"/>
    <w:rsid w:val="00725C9C"/>
    <w:rsid w:val="00726D90"/>
    <w:rsid w:val="00732999"/>
    <w:rsid w:val="00733C39"/>
    <w:rsid w:val="007359E5"/>
    <w:rsid w:val="007361F3"/>
    <w:rsid w:val="00737C34"/>
    <w:rsid w:val="00737C58"/>
    <w:rsid w:val="00740D3C"/>
    <w:rsid w:val="00741C6A"/>
    <w:rsid w:val="00741DED"/>
    <w:rsid w:val="0074239E"/>
    <w:rsid w:val="00742783"/>
    <w:rsid w:val="00744AB7"/>
    <w:rsid w:val="00745C40"/>
    <w:rsid w:val="0074711C"/>
    <w:rsid w:val="00747E4B"/>
    <w:rsid w:val="00750449"/>
    <w:rsid w:val="00752260"/>
    <w:rsid w:val="00754BBE"/>
    <w:rsid w:val="007572DA"/>
    <w:rsid w:val="0076005B"/>
    <w:rsid w:val="00760352"/>
    <w:rsid w:val="00760AD6"/>
    <w:rsid w:val="0076171E"/>
    <w:rsid w:val="007618E4"/>
    <w:rsid w:val="00761A4D"/>
    <w:rsid w:val="007641DE"/>
    <w:rsid w:val="0076516E"/>
    <w:rsid w:val="00765E77"/>
    <w:rsid w:val="00767C36"/>
    <w:rsid w:val="00770092"/>
    <w:rsid w:val="007702EC"/>
    <w:rsid w:val="007730F1"/>
    <w:rsid w:val="00773220"/>
    <w:rsid w:val="007742ED"/>
    <w:rsid w:val="00775C18"/>
    <w:rsid w:val="00776289"/>
    <w:rsid w:val="007765A4"/>
    <w:rsid w:val="00776FC2"/>
    <w:rsid w:val="007771C6"/>
    <w:rsid w:val="007772D7"/>
    <w:rsid w:val="00777F11"/>
    <w:rsid w:val="00784E70"/>
    <w:rsid w:val="007862E2"/>
    <w:rsid w:val="007867C9"/>
    <w:rsid w:val="007874DF"/>
    <w:rsid w:val="00790E9E"/>
    <w:rsid w:val="00791480"/>
    <w:rsid w:val="0079189D"/>
    <w:rsid w:val="007919E3"/>
    <w:rsid w:val="0079245E"/>
    <w:rsid w:val="00792797"/>
    <w:rsid w:val="00793042"/>
    <w:rsid w:val="007939C9"/>
    <w:rsid w:val="007944BD"/>
    <w:rsid w:val="007968AE"/>
    <w:rsid w:val="007969DE"/>
    <w:rsid w:val="00796E74"/>
    <w:rsid w:val="00797510"/>
    <w:rsid w:val="007A269F"/>
    <w:rsid w:val="007A2DC6"/>
    <w:rsid w:val="007A41AC"/>
    <w:rsid w:val="007A53F1"/>
    <w:rsid w:val="007A5ED8"/>
    <w:rsid w:val="007A605E"/>
    <w:rsid w:val="007A6E40"/>
    <w:rsid w:val="007B0200"/>
    <w:rsid w:val="007B30C2"/>
    <w:rsid w:val="007B3129"/>
    <w:rsid w:val="007B44F9"/>
    <w:rsid w:val="007B44FF"/>
    <w:rsid w:val="007B5701"/>
    <w:rsid w:val="007B5F25"/>
    <w:rsid w:val="007B6789"/>
    <w:rsid w:val="007B681B"/>
    <w:rsid w:val="007C0462"/>
    <w:rsid w:val="007C1C5C"/>
    <w:rsid w:val="007C39C5"/>
    <w:rsid w:val="007C609D"/>
    <w:rsid w:val="007C6AC4"/>
    <w:rsid w:val="007D14BE"/>
    <w:rsid w:val="007D2736"/>
    <w:rsid w:val="007D2B40"/>
    <w:rsid w:val="007D3497"/>
    <w:rsid w:val="007D466E"/>
    <w:rsid w:val="007D52A9"/>
    <w:rsid w:val="007D5716"/>
    <w:rsid w:val="007D6DB1"/>
    <w:rsid w:val="007D71FD"/>
    <w:rsid w:val="007D726C"/>
    <w:rsid w:val="007D7548"/>
    <w:rsid w:val="007D7D46"/>
    <w:rsid w:val="007E154F"/>
    <w:rsid w:val="007E1F88"/>
    <w:rsid w:val="007E2934"/>
    <w:rsid w:val="007E487C"/>
    <w:rsid w:val="007E6CEC"/>
    <w:rsid w:val="007E74D8"/>
    <w:rsid w:val="007E766E"/>
    <w:rsid w:val="007F127E"/>
    <w:rsid w:val="007F2579"/>
    <w:rsid w:val="007F2841"/>
    <w:rsid w:val="007F31F2"/>
    <w:rsid w:val="007F5578"/>
    <w:rsid w:val="007F5C7C"/>
    <w:rsid w:val="007F72BC"/>
    <w:rsid w:val="00800096"/>
    <w:rsid w:val="008017DE"/>
    <w:rsid w:val="0081007A"/>
    <w:rsid w:val="008103A2"/>
    <w:rsid w:val="00811359"/>
    <w:rsid w:val="0081228B"/>
    <w:rsid w:val="00812E75"/>
    <w:rsid w:val="00812EB6"/>
    <w:rsid w:val="008130DC"/>
    <w:rsid w:val="00813D4A"/>
    <w:rsid w:val="00814A56"/>
    <w:rsid w:val="0081515F"/>
    <w:rsid w:val="0081558D"/>
    <w:rsid w:val="008157E9"/>
    <w:rsid w:val="00816D7A"/>
    <w:rsid w:val="00817EB2"/>
    <w:rsid w:val="008202EF"/>
    <w:rsid w:val="008227EE"/>
    <w:rsid w:val="00822CA5"/>
    <w:rsid w:val="0082653E"/>
    <w:rsid w:val="008271E6"/>
    <w:rsid w:val="00830B6A"/>
    <w:rsid w:val="008317CB"/>
    <w:rsid w:val="00831CD3"/>
    <w:rsid w:val="008329E4"/>
    <w:rsid w:val="0083503C"/>
    <w:rsid w:val="00835136"/>
    <w:rsid w:val="00836EF0"/>
    <w:rsid w:val="008378C8"/>
    <w:rsid w:val="00837BA3"/>
    <w:rsid w:val="00841718"/>
    <w:rsid w:val="00841C73"/>
    <w:rsid w:val="00841DAD"/>
    <w:rsid w:val="0084223C"/>
    <w:rsid w:val="0084426A"/>
    <w:rsid w:val="00844536"/>
    <w:rsid w:val="00844908"/>
    <w:rsid w:val="00844FBD"/>
    <w:rsid w:val="008501CB"/>
    <w:rsid w:val="008508DE"/>
    <w:rsid w:val="00851ECA"/>
    <w:rsid w:val="00852937"/>
    <w:rsid w:val="00853AE2"/>
    <w:rsid w:val="008540E4"/>
    <w:rsid w:val="008634E9"/>
    <w:rsid w:val="00863F9A"/>
    <w:rsid w:val="008648A7"/>
    <w:rsid w:val="00866739"/>
    <w:rsid w:val="00870526"/>
    <w:rsid w:val="0087138A"/>
    <w:rsid w:val="00872909"/>
    <w:rsid w:val="0087356E"/>
    <w:rsid w:val="00875B1C"/>
    <w:rsid w:val="008773D7"/>
    <w:rsid w:val="00880045"/>
    <w:rsid w:val="008809A7"/>
    <w:rsid w:val="00881BD5"/>
    <w:rsid w:val="008822F7"/>
    <w:rsid w:val="008834A1"/>
    <w:rsid w:val="008845E3"/>
    <w:rsid w:val="00885719"/>
    <w:rsid w:val="00886A62"/>
    <w:rsid w:val="00890636"/>
    <w:rsid w:val="008915A5"/>
    <w:rsid w:val="0089362C"/>
    <w:rsid w:val="00893D84"/>
    <w:rsid w:val="008944CA"/>
    <w:rsid w:val="00895D57"/>
    <w:rsid w:val="008969D0"/>
    <w:rsid w:val="00897A27"/>
    <w:rsid w:val="008A0842"/>
    <w:rsid w:val="008A292B"/>
    <w:rsid w:val="008A3A86"/>
    <w:rsid w:val="008A3C45"/>
    <w:rsid w:val="008A451D"/>
    <w:rsid w:val="008A4CA6"/>
    <w:rsid w:val="008A56FF"/>
    <w:rsid w:val="008A6E60"/>
    <w:rsid w:val="008A730E"/>
    <w:rsid w:val="008B06E3"/>
    <w:rsid w:val="008B2E7C"/>
    <w:rsid w:val="008B3962"/>
    <w:rsid w:val="008B4D76"/>
    <w:rsid w:val="008B4D9B"/>
    <w:rsid w:val="008B6CAF"/>
    <w:rsid w:val="008B7306"/>
    <w:rsid w:val="008C00C5"/>
    <w:rsid w:val="008C3053"/>
    <w:rsid w:val="008C3DBE"/>
    <w:rsid w:val="008C7756"/>
    <w:rsid w:val="008C7806"/>
    <w:rsid w:val="008D108A"/>
    <w:rsid w:val="008D3045"/>
    <w:rsid w:val="008D3F00"/>
    <w:rsid w:val="008D5C0F"/>
    <w:rsid w:val="008D6C65"/>
    <w:rsid w:val="008D6FDA"/>
    <w:rsid w:val="008D748D"/>
    <w:rsid w:val="008E28E6"/>
    <w:rsid w:val="008E29F5"/>
    <w:rsid w:val="008E6431"/>
    <w:rsid w:val="008E66CB"/>
    <w:rsid w:val="008E6EFA"/>
    <w:rsid w:val="008E7F2B"/>
    <w:rsid w:val="008F03E6"/>
    <w:rsid w:val="008F3D10"/>
    <w:rsid w:val="008F3EEE"/>
    <w:rsid w:val="008F3F45"/>
    <w:rsid w:val="008F4C68"/>
    <w:rsid w:val="008F51A2"/>
    <w:rsid w:val="008F532F"/>
    <w:rsid w:val="008F5799"/>
    <w:rsid w:val="008F5F3F"/>
    <w:rsid w:val="008F7086"/>
    <w:rsid w:val="008F7FE6"/>
    <w:rsid w:val="00900022"/>
    <w:rsid w:val="00900B89"/>
    <w:rsid w:val="00901A4E"/>
    <w:rsid w:val="00904A66"/>
    <w:rsid w:val="0090513B"/>
    <w:rsid w:val="0090558C"/>
    <w:rsid w:val="00905FD0"/>
    <w:rsid w:val="00910253"/>
    <w:rsid w:val="00910AE2"/>
    <w:rsid w:val="00910FDB"/>
    <w:rsid w:val="00911CBA"/>
    <w:rsid w:val="00912803"/>
    <w:rsid w:val="00913448"/>
    <w:rsid w:val="009147E4"/>
    <w:rsid w:val="00915E36"/>
    <w:rsid w:val="00916725"/>
    <w:rsid w:val="009175BE"/>
    <w:rsid w:val="009216A8"/>
    <w:rsid w:val="00923D56"/>
    <w:rsid w:val="00924531"/>
    <w:rsid w:val="00924AEC"/>
    <w:rsid w:val="00925109"/>
    <w:rsid w:val="00925322"/>
    <w:rsid w:val="00925DE8"/>
    <w:rsid w:val="00925F7F"/>
    <w:rsid w:val="00926B5D"/>
    <w:rsid w:val="0092708C"/>
    <w:rsid w:val="00927919"/>
    <w:rsid w:val="0093100D"/>
    <w:rsid w:val="00931888"/>
    <w:rsid w:val="00933901"/>
    <w:rsid w:val="009349A2"/>
    <w:rsid w:val="009350D1"/>
    <w:rsid w:val="00936669"/>
    <w:rsid w:val="009415B8"/>
    <w:rsid w:val="009419A8"/>
    <w:rsid w:val="009428D1"/>
    <w:rsid w:val="00942AAD"/>
    <w:rsid w:val="00943F37"/>
    <w:rsid w:val="009454A4"/>
    <w:rsid w:val="0094554F"/>
    <w:rsid w:val="00945DEA"/>
    <w:rsid w:val="00945F2A"/>
    <w:rsid w:val="00946125"/>
    <w:rsid w:val="00947296"/>
    <w:rsid w:val="0095055D"/>
    <w:rsid w:val="00951918"/>
    <w:rsid w:val="00952465"/>
    <w:rsid w:val="00952A1D"/>
    <w:rsid w:val="00952A27"/>
    <w:rsid w:val="009541AB"/>
    <w:rsid w:val="00954A33"/>
    <w:rsid w:val="00955F3E"/>
    <w:rsid w:val="00956308"/>
    <w:rsid w:val="00956905"/>
    <w:rsid w:val="00957AA3"/>
    <w:rsid w:val="00960119"/>
    <w:rsid w:val="009613FB"/>
    <w:rsid w:val="00962C49"/>
    <w:rsid w:val="00964805"/>
    <w:rsid w:val="009662D6"/>
    <w:rsid w:val="00966589"/>
    <w:rsid w:val="00966909"/>
    <w:rsid w:val="00967360"/>
    <w:rsid w:val="009674B0"/>
    <w:rsid w:val="00967CA7"/>
    <w:rsid w:val="00972654"/>
    <w:rsid w:val="009756C0"/>
    <w:rsid w:val="009772BA"/>
    <w:rsid w:val="00977E53"/>
    <w:rsid w:val="0098046F"/>
    <w:rsid w:val="0098051B"/>
    <w:rsid w:val="00980EB6"/>
    <w:rsid w:val="0098305B"/>
    <w:rsid w:val="00983D86"/>
    <w:rsid w:val="00984E99"/>
    <w:rsid w:val="009865E0"/>
    <w:rsid w:val="0099143D"/>
    <w:rsid w:val="00991BB7"/>
    <w:rsid w:val="00992376"/>
    <w:rsid w:val="00993097"/>
    <w:rsid w:val="00993E63"/>
    <w:rsid w:val="00994C8F"/>
    <w:rsid w:val="009950A7"/>
    <w:rsid w:val="00995B84"/>
    <w:rsid w:val="00996A26"/>
    <w:rsid w:val="009970B7"/>
    <w:rsid w:val="009A1CE4"/>
    <w:rsid w:val="009A2F8D"/>
    <w:rsid w:val="009A34F5"/>
    <w:rsid w:val="009A440E"/>
    <w:rsid w:val="009A4E77"/>
    <w:rsid w:val="009A62C4"/>
    <w:rsid w:val="009A7C8C"/>
    <w:rsid w:val="009B0C5D"/>
    <w:rsid w:val="009B1268"/>
    <w:rsid w:val="009B5269"/>
    <w:rsid w:val="009B6A26"/>
    <w:rsid w:val="009B6C88"/>
    <w:rsid w:val="009B702B"/>
    <w:rsid w:val="009C06E6"/>
    <w:rsid w:val="009C0901"/>
    <w:rsid w:val="009C3BAD"/>
    <w:rsid w:val="009C4576"/>
    <w:rsid w:val="009C5269"/>
    <w:rsid w:val="009C5D18"/>
    <w:rsid w:val="009C6224"/>
    <w:rsid w:val="009C6B10"/>
    <w:rsid w:val="009D1E65"/>
    <w:rsid w:val="009D2761"/>
    <w:rsid w:val="009D41FA"/>
    <w:rsid w:val="009D4675"/>
    <w:rsid w:val="009D530D"/>
    <w:rsid w:val="009D53AC"/>
    <w:rsid w:val="009D5B9F"/>
    <w:rsid w:val="009D7DF7"/>
    <w:rsid w:val="009E000A"/>
    <w:rsid w:val="009E209E"/>
    <w:rsid w:val="009E34D0"/>
    <w:rsid w:val="009E3639"/>
    <w:rsid w:val="009E37A2"/>
    <w:rsid w:val="009E4F86"/>
    <w:rsid w:val="009E6984"/>
    <w:rsid w:val="009E6A46"/>
    <w:rsid w:val="009E6FC2"/>
    <w:rsid w:val="009E7194"/>
    <w:rsid w:val="009E74C1"/>
    <w:rsid w:val="009E7B9E"/>
    <w:rsid w:val="009F029A"/>
    <w:rsid w:val="009F069D"/>
    <w:rsid w:val="009F06EC"/>
    <w:rsid w:val="009F10EC"/>
    <w:rsid w:val="009F1475"/>
    <w:rsid w:val="009F37D7"/>
    <w:rsid w:val="009F3894"/>
    <w:rsid w:val="009F496A"/>
    <w:rsid w:val="009F58C3"/>
    <w:rsid w:val="009F6193"/>
    <w:rsid w:val="009F7476"/>
    <w:rsid w:val="00A002EE"/>
    <w:rsid w:val="00A028ED"/>
    <w:rsid w:val="00A03365"/>
    <w:rsid w:val="00A054AF"/>
    <w:rsid w:val="00A056F1"/>
    <w:rsid w:val="00A067F2"/>
    <w:rsid w:val="00A06A13"/>
    <w:rsid w:val="00A076D3"/>
    <w:rsid w:val="00A07E49"/>
    <w:rsid w:val="00A12CA8"/>
    <w:rsid w:val="00A13619"/>
    <w:rsid w:val="00A144F2"/>
    <w:rsid w:val="00A14F92"/>
    <w:rsid w:val="00A1529C"/>
    <w:rsid w:val="00A16131"/>
    <w:rsid w:val="00A162B0"/>
    <w:rsid w:val="00A17CE4"/>
    <w:rsid w:val="00A17FBA"/>
    <w:rsid w:val="00A20772"/>
    <w:rsid w:val="00A20C45"/>
    <w:rsid w:val="00A2107B"/>
    <w:rsid w:val="00A216A6"/>
    <w:rsid w:val="00A220D2"/>
    <w:rsid w:val="00A22614"/>
    <w:rsid w:val="00A2263C"/>
    <w:rsid w:val="00A22963"/>
    <w:rsid w:val="00A229FA"/>
    <w:rsid w:val="00A24EBA"/>
    <w:rsid w:val="00A25093"/>
    <w:rsid w:val="00A25E77"/>
    <w:rsid w:val="00A268AD"/>
    <w:rsid w:val="00A2725C"/>
    <w:rsid w:val="00A3097F"/>
    <w:rsid w:val="00A316A3"/>
    <w:rsid w:val="00A32776"/>
    <w:rsid w:val="00A32EB9"/>
    <w:rsid w:val="00A334C5"/>
    <w:rsid w:val="00A36453"/>
    <w:rsid w:val="00A378DD"/>
    <w:rsid w:val="00A40303"/>
    <w:rsid w:val="00A403DA"/>
    <w:rsid w:val="00A4084B"/>
    <w:rsid w:val="00A44566"/>
    <w:rsid w:val="00A44A15"/>
    <w:rsid w:val="00A44CB0"/>
    <w:rsid w:val="00A4558E"/>
    <w:rsid w:val="00A46A73"/>
    <w:rsid w:val="00A46F1F"/>
    <w:rsid w:val="00A51BEE"/>
    <w:rsid w:val="00A52BF4"/>
    <w:rsid w:val="00A53A7C"/>
    <w:rsid w:val="00A54952"/>
    <w:rsid w:val="00A555D1"/>
    <w:rsid w:val="00A573D4"/>
    <w:rsid w:val="00A60259"/>
    <w:rsid w:val="00A622D8"/>
    <w:rsid w:val="00A63955"/>
    <w:rsid w:val="00A70BC6"/>
    <w:rsid w:val="00A70D61"/>
    <w:rsid w:val="00A70DDC"/>
    <w:rsid w:val="00A7304A"/>
    <w:rsid w:val="00A746E6"/>
    <w:rsid w:val="00A75C96"/>
    <w:rsid w:val="00A763AB"/>
    <w:rsid w:val="00A80E0E"/>
    <w:rsid w:val="00A813F3"/>
    <w:rsid w:val="00A852AB"/>
    <w:rsid w:val="00A868CD"/>
    <w:rsid w:val="00A86EB8"/>
    <w:rsid w:val="00A87107"/>
    <w:rsid w:val="00A874B7"/>
    <w:rsid w:val="00A875FB"/>
    <w:rsid w:val="00A87DE7"/>
    <w:rsid w:val="00A91088"/>
    <w:rsid w:val="00A918D8"/>
    <w:rsid w:val="00A92116"/>
    <w:rsid w:val="00A921C9"/>
    <w:rsid w:val="00A92626"/>
    <w:rsid w:val="00A94E79"/>
    <w:rsid w:val="00A958C0"/>
    <w:rsid w:val="00A95EF2"/>
    <w:rsid w:val="00A96C3F"/>
    <w:rsid w:val="00A97130"/>
    <w:rsid w:val="00A9768A"/>
    <w:rsid w:val="00AA012F"/>
    <w:rsid w:val="00AA0AEB"/>
    <w:rsid w:val="00AA0DDA"/>
    <w:rsid w:val="00AA19FA"/>
    <w:rsid w:val="00AA24E3"/>
    <w:rsid w:val="00AA3D25"/>
    <w:rsid w:val="00AA41A0"/>
    <w:rsid w:val="00AA504E"/>
    <w:rsid w:val="00AB042A"/>
    <w:rsid w:val="00AB17D4"/>
    <w:rsid w:val="00AB1823"/>
    <w:rsid w:val="00AB1EED"/>
    <w:rsid w:val="00AB30F5"/>
    <w:rsid w:val="00AB34B4"/>
    <w:rsid w:val="00AB4EBB"/>
    <w:rsid w:val="00AB5AA4"/>
    <w:rsid w:val="00AB613F"/>
    <w:rsid w:val="00AB6A25"/>
    <w:rsid w:val="00AB6C55"/>
    <w:rsid w:val="00AC34E1"/>
    <w:rsid w:val="00AC3E20"/>
    <w:rsid w:val="00AC5F42"/>
    <w:rsid w:val="00AC76CF"/>
    <w:rsid w:val="00AD0AA0"/>
    <w:rsid w:val="00AD2D48"/>
    <w:rsid w:val="00AD4DA5"/>
    <w:rsid w:val="00AD5483"/>
    <w:rsid w:val="00AD5DB5"/>
    <w:rsid w:val="00AD708D"/>
    <w:rsid w:val="00AD7A64"/>
    <w:rsid w:val="00AD7E97"/>
    <w:rsid w:val="00AE073A"/>
    <w:rsid w:val="00AE14FC"/>
    <w:rsid w:val="00AE1B54"/>
    <w:rsid w:val="00AE3552"/>
    <w:rsid w:val="00AE37C5"/>
    <w:rsid w:val="00AE3C54"/>
    <w:rsid w:val="00AE4491"/>
    <w:rsid w:val="00AE4538"/>
    <w:rsid w:val="00AE462D"/>
    <w:rsid w:val="00AE4FEB"/>
    <w:rsid w:val="00AE6226"/>
    <w:rsid w:val="00AE7119"/>
    <w:rsid w:val="00AF0413"/>
    <w:rsid w:val="00AF12C9"/>
    <w:rsid w:val="00AF62B4"/>
    <w:rsid w:val="00AF630B"/>
    <w:rsid w:val="00AF650E"/>
    <w:rsid w:val="00AF66B9"/>
    <w:rsid w:val="00AF720C"/>
    <w:rsid w:val="00AF79A5"/>
    <w:rsid w:val="00B00A4B"/>
    <w:rsid w:val="00B00DB5"/>
    <w:rsid w:val="00B01D2B"/>
    <w:rsid w:val="00B025BA"/>
    <w:rsid w:val="00B02981"/>
    <w:rsid w:val="00B02A71"/>
    <w:rsid w:val="00B03A1F"/>
    <w:rsid w:val="00B03F60"/>
    <w:rsid w:val="00B04CEF"/>
    <w:rsid w:val="00B06CA5"/>
    <w:rsid w:val="00B06FD8"/>
    <w:rsid w:val="00B07852"/>
    <w:rsid w:val="00B079F9"/>
    <w:rsid w:val="00B07AC1"/>
    <w:rsid w:val="00B07FD4"/>
    <w:rsid w:val="00B10BDE"/>
    <w:rsid w:val="00B1222C"/>
    <w:rsid w:val="00B124BB"/>
    <w:rsid w:val="00B1335B"/>
    <w:rsid w:val="00B136B8"/>
    <w:rsid w:val="00B13A14"/>
    <w:rsid w:val="00B13E00"/>
    <w:rsid w:val="00B14FEF"/>
    <w:rsid w:val="00B16A17"/>
    <w:rsid w:val="00B20005"/>
    <w:rsid w:val="00B20EB6"/>
    <w:rsid w:val="00B23C91"/>
    <w:rsid w:val="00B24AA4"/>
    <w:rsid w:val="00B25066"/>
    <w:rsid w:val="00B252F4"/>
    <w:rsid w:val="00B25A51"/>
    <w:rsid w:val="00B26B23"/>
    <w:rsid w:val="00B306C3"/>
    <w:rsid w:val="00B32BA9"/>
    <w:rsid w:val="00B32D3B"/>
    <w:rsid w:val="00B33619"/>
    <w:rsid w:val="00B3452C"/>
    <w:rsid w:val="00B35CA6"/>
    <w:rsid w:val="00B35D09"/>
    <w:rsid w:val="00B36282"/>
    <w:rsid w:val="00B36A9E"/>
    <w:rsid w:val="00B36B08"/>
    <w:rsid w:val="00B37596"/>
    <w:rsid w:val="00B41424"/>
    <w:rsid w:val="00B41884"/>
    <w:rsid w:val="00B41C2B"/>
    <w:rsid w:val="00B434C2"/>
    <w:rsid w:val="00B43EE9"/>
    <w:rsid w:val="00B46116"/>
    <w:rsid w:val="00B467CA"/>
    <w:rsid w:val="00B47F55"/>
    <w:rsid w:val="00B507A8"/>
    <w:rsid w:val="00B50D2D"/>
    <w:rsid w:val="00B50F59"/>
    <w:rsid w:val="00B51000"/>
    <w:rsid w:val="00B517BF"/>
    <w:rsid w:val="00B52004"/>
    <w:rsid w:val="00B55C43"/>
    <w:rsid w:val="00B5699B"/>
    <w:rsid w:val="00B578C1"/>
    <w:rsid w:val="00B578E1"/>
    <w:rsid w:val="00B6043A"/>
    <w:rsid w:val="00B605E9"/>
    <w:rsid w:val="00B6170A"/>
    <w:rsid w:val="00B62B24"/>
    <w:rsid w:val="00B646D0"/>
    <w:rsid w:val="00B66183"/>
    <w:rsid w:val="00B66406"/>
    <w:rsid w:val="00B70E39"/>
    <w:rsid w:val="00B71FA3"/>
    <w:rsid w:val="00B7257F"/>
    <w:rsid w:val="00B72750"/>
    <w:rsid w:val="00B73040"/>
    <w:rsid w:val="00B74B63"/>
    <w:rsid w:val="00B7677C"/>
    <w:rsid w:val="00B77B8E"/>
    <w:rsid w:val="00B77C95"/>
    <w:rsid w:val="00B77E73"/>
    <w:rsid w:val="00B8204B"/>
    <w:rsid w:val="00B834E1"/>
    <w:rsid w:val="00B835D3"/>
    <w:rsid w:val="00B842D8"/>
    <w:rsid w:val="00B84425"/>
    <w:rsid w:val="00B84AD5"/>
    <w:rsid w:val="00B84B33"/>
    <w:rsid w:val="00B86322"/>
    <w:rsid w:val="00B8667A"/>
    <w:rsid w:val="00B86A41"/>
    <w:rsid w:val="00B86DB3"/>
    <w:rsid w:val="00B9142B"/>
    <w:rsid w:val="00B927DA"/>
    <w:rsid w:val="00B96E97"/>
    <w:rsid w:val="00BA0E1E"/>
    <w:rsid w:val="00BA1800"/>
    <w:rsid w:val="00BA1C50"/>
    <w:rsid w:val="00BA2EDE"/>
    <w:rsid w:val="00BA35FC"/>
    <w:rsid w:val="00BA368A"/>
    <w:rsid w:val="00BA438F"/>
    <w:rsid w:val="00BA4405"/>
    <w:rsid w:val="00BA4D6D"/>
    <w:rsid w:val="00BA5B1A"/>
    <w:rsid w:val="00BA7D7C"/>
    <w:rsid w:val="00BB03AA"/>
    <w:rsid w:val="00BB0E01"/>
    <w:rsid w:val="00BB10FF"/>
    <w:rsid w:val="00BB2318"/>
    <w:rsid w:val="00BB2F9E"/>
    <w:rsid w:val="00BB34A7"/>
    <w:rsid w:val="00BB5272"/>
    <w:rsid w:val="00BB57C2"/>
    <w:rsid w:val="00BB60F6"/>
    <w:rsid w:val="00BB6C0A"/>
    <w:rsid w:val="00BB7927"/>
    <w:rsid w:val="00BC1DF9"/>
    <w:rsid w:val="00BC2215"/>
    <w:rsid w:val="00BC344E"/>
    <w:rsid w:val="00BC6A99"/>
    <w:rsid w:val="00BC6B6E"/>
    <w:rsid w:val="00BC7A54"/>
    <w:rsid w:val="00BD14C4"/>
    <w:rsid w:val="00BD27AB"/>
    <w:rsid w:val="00BD34E5"/>
    <w:rsid w:val="00BD55E5"/>
    <w:rsid w:val="00BD7ECB"/>
    <w:rsid w:val="00BE1645"/>
    <w:rsid w:val="00BE1B82"/>
    <w:rsid w:val="00BE3F38"/>
    <w:rsid w:val="00BE4344"/>
    <w:rsid w:val="00BE5830"/>
    <w:rsid w:val="00BE5E16"/>
    <w:rsid w:val="00BE7402"/>
    <w:rsid w:val="00BE7A5F"/>
    <w:rsid w:val="00BF1440"/>
    <w:rsid w:val="00BF14BD"/>
    <w:rsid w:val="00BF1A91"/>
    <w:rsid w:val="00BF3636"/>
    <w:rsid w:val="00BF4D20"/>
    <w:rsid w:val="00BF530E"/>
    <w:rsid w:val="00BF6A5B"/>
    <w:rsid w:val="00C0341F"/>
    <w:rsid w:val="00C0403F"/>
    <w:rsid w:val="00C041C0"/>
    <w:rsid w:val="00C04E9C"/>
    <w:rsid w:val="00C0596F"/>
    <w:rsid w:val="00C0645E"/>
    <w:rsid w:val="00C07929"/>
    <w:rsid w:val="00C07B09"/>
    <w:rsid w:val="00C104AE"/>
    <w:rsid w:val="00C1146C"/>
    <w:rsid w:val="00C12483"/>
    <w:rsid w:val="00C125B1"/>
    <w:rsid w:val="00C137F4"/>
    <w:rsid w:val="00C15949"/>
    <w:rsid w:val="00C15B51"/>
    <w:rsid w:val="00C16903"/>
    <w:rsid w:val="00C16B0A"/>
    <w:rsid w:val="00C17F6D"/>
    <w:rsid w:val="00C20349"/>
    <w:rsid w:val="00C229A7"/>
    <w:rsid w:val="00C22A02"/>
    <w:rsid w:val="00C22A32"/>
    <w:rsid w:val="00C22D3C"/>
    <w:rsid w:val="00C23A31"/>
    <w:rsid w:val="00C24043"/>
    <w:rsid w:val="00C24395"/>
    <w:rsid w:val="00C2629F"/>
    <w:rsid w:val="00C327B3"/>
    <w:rsid w:val="00C33C33"/>
    <w:rsid w:val="00C34331"/>
    <w:rsid w:val="00C34ABC"/>
    <w:rsid w:val="00C35B15"/>
    <w:rsid w:val="00C36863"/>
    <w:rsid w:val="00C40021"/>
    <w:rsid w:val="00C403DB"/>
    <w:rsid w:val="00C40CFC"/>
    <w:rsid w:val="00C41C71"/>
    <w:rsid w:val="00C4366F"/>
    <w:rsid w:val="00C4448D"/>
    <w:rsid w:val="00C46063"/>
    <w:rsid w:val="00C461AA"/>
    <w:rsid w:val="00C469CD"/>
    <w:rsid w:val="00C47E36"/>
    <w:rsid w:val="00C505B2"/>
    <w:rsid w:val="00C51376"/>
    <w:rsid w:val="00C513A5"/>
    <w:rsid w:val="00C51CF7"/>
    <w:rsid w:val="00C52768"/>
    <w:rsid w:val="00C528FA"/>
    <w:rsid w:val="00C53A1C"/>
    <w:rsid w:val="00C54E18"/>
    <w:rsid w:val="00C5515E"/>
    <w:rsid w:val="00C55A88"/>
    <w:rsid w:val="00C55CA0"/>
    <w:rsid w:val="00C55D7F"/>
    <w:rsid w:val="00C574C1"/>
    <w:rsid w:val="00C5779E"/>
    <w:rsid w:val="00C6056C"/>
    <w:rsid w:val="00C608AE"/>
    <w:rsid w:val="00C6256D"/>
    <w:rsid w:val="00C62778"/>
    <w:rsid w:val="00C629E5"/>
    <w:rsid w:val="00C62BEA"/>
    <w:rsid w:val="00C62D6D"/>
    <w:rsid w:val="00C630A0"/>
    <w:rsid w:val="00C63925"/>
    <w:rsid w:val="00C63D5B"/>
    <w:rsid w:val="00C64D39"/>
    <w:rsid w:val="00C669C7"/>
    <w:rsid w:val="00C669EB"/>
    <w:rsid w:val="00C66C89"/>
    <w:rsid w:val="00C66CFC"/>
    <w:rsid w:val="00C71F56"/>
    <w:rsid w:val="00C72EE6"/>
    <w:rsid w:val="00C7302C"/>
    <w:rsid w:val="00C73CCA"/>
    <w:rsid w:val="00C74F70"/>
    <w:rsid w:val="00C750C4"/>
    <w:rsid w:val="00C757E7"/>
    <w:rsid w:val="00C7581A"/>
    <w:rsid w:val="00C75A3E"/>
    <w:rsid w:val="00C771D9"/>
    <w:rsid w:val="00C809FB"/>
    <w:rsid w:val="00C80A3C"/>
    <w:rsid w:val="00C817F3"/>
    <w:rsid w:val="00C84397"/>
    <w:rsid w:val="00C85DFF"/>
    <w:rsid w:val="00C8601D"/>
    <w:rsid w:val="00C871FC"/>
    <w:rsid w:val="00C90DB1"/>
    <w:rsid w:val="00C92958"/>
    <w:rsid w:val="00C92DDB"/>
    <w:rsid w:val="00C9354D"/>
    <w:rsid w:val="00C959B4"/>
    <w:rsid w:val="00C96321"/>
    <w:rsid w:val="00C97D7C"/>
    <w:rsid w:val="00CA07EF"/>
    <w:rsid w:val="00CA0C2C"/>
    <w:rsid w:val="00CA0F38"/>
    <w:rsid w:val="00CA1BE7"/>
    <w:rsid w:val="00CA202D"/>
    <w:rsid w:val="00CA610F"/>
    <w:rsid w:val="00CA7812"/>
    <w:rsid w:val="00CB217D"/>
    <w:rsid w:val="00CB231C"/>
    <w:rsid w:val="00CB30BF"/>
    <w:rsid w:val="00CB3CBA"/>
    <w:rsid w:val="00CB4B61"/>
    <w:rsid w:val="00CB4DD1"/>
    <w:rsid w:val="00CB6928"/>
    <w:rsid w:val="00CB70A1"/>
    <w:rsid w:val="00CC1755"/>
    <w:rsid w:val="00CC2BCE"/>
    <w:rsid w:val="00CC349B"/>
    <w:rsid w:val="00CC3AA0"/>
    <w:rsid w:val="00CC47ED"/>
    <w:rsid w:val="00CC4959"/>
    <w:rsid w:val="00CC5250"/>
    <w:rsid w:val="00CD202D"/>
    <w:rsid w:val="00CD20EE"/>
    <w:rsid w:val="00CD2484"/>
    <w:rsid w:val="00CD29B4"/>
    <w:rsid w:val="00CD3CCB"/>
    <w:rsid w:val="00CD4216"/>
    <w:rsid w:val="00CD64DC"/>
    <w:rsid w:val="00CD7087"/>
    <w:rsid w:val="00CE2425"/>
    <w:rsid w:val="00CE2C65"/>
    <w:rsid w:val="00CE2D46"/>
    <w:rsid w:val="00CE2E76"/>
    <w:rsid w:val="00CE4252"/>
    <w:rsid w:val="00CE448C"/>
    <w:rsid w:val="00CE551A"/>
    <w:rsid w:val="00CE66F3"/>
    <w:rsid w:val="00CF2968"/>
    <w:rsid w:val="00CF376C"/>
    <w:rsid w:val="00CF454B"/>
    <w:rsid w:val="00CF4A02"/>
    <w:rsid w:val="00CF4AEE"/>
    <w:rsid w:val="00CF53D2"/>
    <w:rsid w:val="00CF5DA3"/>
    <w:rsid w:val="00CF5E68"/>
    <w:rsid w:val="00CF6318"/>
    <w:rsid w:val="00D0034C"/>
    <w:rsid w:val="00D008C6"/>
    <w:rsid w:val="00D01CCE"/>
    <w:rsid w:val="00D01E5A"/>
    <w:rsid w:val="00D029CD"/>
    <w:rsid w:val="00D02D4D"/>
    <w:rsid w:val="00D03061"/>
    <w:rsid w:val="00D03EE9"/>
    <w:rsid w:val="00D06532"/>
    <w:rsid w:val="00D07886"/>
    <w:rsid w:val="00D11339"/>
    <w:rsid w:val="00D12259"/>
    <w:rsid w:val="00D12B33"/>
    <w:rsid w:val="00D1437B"/>
    <w:rsid w:val="00D16314"/>
    <w:rsid w:val="00D163B2"/>
    <w:rsid w:val="00D16E0B"/>
    <w:rsid w:val="00D16ED3"/>
    <w:rsid w:val="00D172A5"/>
    <w:rsid w:val="00D17C17"/>
    <w:rsid w:val="00D20224"/>
    <w:rsid w:val="00D2093C"/>
    <w:rsid w:val="00D214C5"/>
    <w:rsid w:val="00D21EF7"/>
    <w:rsid w:val="00D22052"/>
    <w:rsid w:val="00D239CC"/>
    <w:rsid w:val="00D24B92"/>
    <w:rsid w:val="00D253C4"/>
    <w:rsid w:val="00D2608D"/>
    <w:rsid w:val="00D266A1"/>
    <w:rsid w:val="00D26712"/>
    <w:rsid w:val="00D27FC2"/>
    <w:rsid w:val="00D3173B"/>
    <w:rsid w:val="00D32DB7"/>
    <w:rsid w:val="00D340E4"/>
    <w:rsid w:val="00D35A34"/>
    <w:rsid w:val="00D36647"/>
    <w:rsid w:val="00D377A7"/>
    <w:rsid w:val="00D402AA"/>
    <w:rsid w:val="00D4056D"/>
    <w:rsid w:val="00D40E8C"/>
    <w:rsid w:val="00D44816"/>
    <w:rsid w:val="00D455CF"/>
    <w:rsid w:val="00D46527"/>
    <w:rsid w:val="00D47E2A"/>
    <w:rsid w:val="00D506E2"/>
    <w:rsid w:val="00D517B9"/>
    <w:rsid w:val="00D51901"/>
    <w:rsid w:val="00D527FF"/>
    <w:rsid w:val="00D52B00"/>
    <w:rsid w:val="00D53C6D"/>
    <w:rsid w:val="00D53F90"/>
    <w:rsid w:val="00D55577"/>
    <w:rsid w:val="00D56E79"/>
    <w:rsid w:val="00D572AE"/>
    <w:rsid w:val="00D574A7"/>
    <w:rsid w:val="00D5789B"/>
    <w:rsid w:val="00D57FD9"/>
    <w:rsid w:val="00D6011E"/>
    <w:rsid w:val="00D63916"/>
    <w:rsid w:val="00D656A2"/>
    <w:rsid w:val="00D65829"/>
    <w:rsid w:val="00D65C84"/>
    <w:rsid w:val="00D65CEB"/>
    <w:rsid w:val="00D66524"/>
    <w:rsid w:val="00D67056"/>
    <w:rsid w:val="00D7026B"/>
    <w:rsid w:val="00D72581"/>
    <w:rsid w:val="00D72D58"/>
    <w:rsid w:val="00D7479B"/>
    <w:rsid w:val="00D7559A"/>
    <w:rsid w:val="00D76C15"/>
    <w:rsid w:val="00D774E8"/>
    <w:rsid w:val="00D777D1"/>
    <w:rsid w:val="00D810E0"/>
    <w:rsid w:val="00D8221D"/>
    <w:rsid w:val="00D841FA"/>
    <w:rsid w:val="00D85656"/>
    <w:rsid w:val="00D875F7"/>
    <w:rsid w:val="00D90497"/>
    <w:rsid w:val="00D91D38"/>
    <w:rsid w:val="00D93EE7"/>
    <w:rsid w:val="00D93FDE"/>
    <w:rsid w:val="00D95F55"/>
    <w:rsid w:val="00D96EF0"/>
    <w:rsid w:val="00D97D13"/>
    <w:rsid w:val="00DA066A"/>
    <w:rsid w:val="00DA0ADA"/>
    <w:rsid w:val="00DA17EE"/>
    <w:rsid w:val="00DA1B37"/>
    <w:rsid w:val="00DA2561"/>
    <w:rsid w:val="00DA2A64"/>
    <w:rsid w:val="00DA373F"/>
    <w:rsid w:val="00DA423E"/>
    <w:rsid w:val="00DA480E"/>
    <w:rsid w:val="00DA5166"/>
    <w:rsid w:val="00DA7278"/>
    <w:rsid w:val="00DB28A1"/>
    <w:rsid w:val="00DB2C70"/>
    <w:rsid w:val="00DB45A5"/>
    <w:rsid w:val="00DB6134"/>
    <w:rsid w:val="00DB7A25"/>
    <w:rsid w:val="00DC0BDE"/>
    <w:rsid w:val="00DC0C6E"/>
    <w:rsid w:val="00DC1D9B"/>
    <w:rsid w:val="00DC2994"/>
    <w:rsid w:val="00DC3040"/>
    <w:rsid w:val="00DC52F7"/>
    <w:rsid w:val="00DC554C"/>
    <w:rsid w:val="00DC6CC1"/>
    <w:rsid w:val="00DC741E"/>
    <w:rsid w:val="00DC7532"/>
    <w:rsid w:val="00DD1BE9"/>
    <w:rsid w:val="00DD280B"/>
    <w:rsid w:val="00DD2FB5"/>
    <w:rsid w:val="00DD5864"/>
    <w:rsid w:val="00DD5871"/>
    <w:rsid w:val="00DD5E8C"/>
    <w:rsid w:val="00DD613E"/>
    <w:rsid w:val="00DD7C2D"/>
    <w:rsid w:val="00DE1775"/>
    <w:rsid w:val="00DE3052"/>
    <w:rsid w:val="00DE4327"/>
    <w:rsid w:val="00DE523C"/>
    <w:rsid w:val="00DE5BB1"/>
    <w:rsid w:val="00DF068E"/>
    <w:rsid w:val="00DF1E29"/>
    <w:rsid w:val="00DF2D08"/>
    <w:rsid w:val="00DF3F41"/>
    <w:rsid w:val="00DF5278"/>
    <w:rsid w:val="00DF5415"/>
    <w:rsid w:val="00E00783"/>
    <w:rsid w:val="00E01E2B"/>
    <w:rsid w:val="00E02339"/>
    <w:rsid w:val="00E02A74"/>
    <w:rsid w:val="00E02B8C"/>
    <w:rsid w:val="00E02C98"/>
    <w:rsid w:val="00E03B92"/>
    <w:rsid w:val="00E04098"/>
    <w:rsid w:val="00E04314"/>
    <w:rsid w:val="00E0455C"/>
    <w:rsid w:val="00E050C9"/>
    <w:rsid w:val="00E07333"/>
    <w:rsid w:val="00E119F6"/>
    <w:rsid w:val="00E12104"/>
    <w:rsid w:val="00E124B5"/>
    <w:rsid w:val="00E135C3"/>
    <w:rsid w:val="00E138FE"/>
    <w:rsid w:val="00E13AF3"/>
    <w:rsid w:val="00E13EF6"/>
    <w:rsid w:val="00E142DF"/>
    <w:rsid w:val="00E14C55"/>
    <w:rsid w:val="00E17112"/>
    <w:rsid w:val="00E201F7"/>
    <w:rsid w:val="00E203FB"/>
    <w:rsid w:val="00E25FB6"/>
    <w:rsid w:val="00E266DB"/>
    <w:rsid w:val="00E267CD"/>
    <w:rsid w:val="00E27074"/>
    <w:rsid w:val="00E27AC3"/>
    <w:rsid w:val="00E3050E"/>
    <w:rsid w:val="00E30EF7"/>
    <w:rsid w:val="00E31741"/>
    <w:rsid w:val="00E3212A"/>
    <w:rsid w:val="00E32B0F"/>
    <w:rsid w:val="00E330A5"/>
    <w:rsid w:val="00E33124"/>
    <w:rsid w:val="00E37152"/>
    <w:rsid w:val="00E37B52"/>
    <w:rsid w:val="00E40077"/>
    <w:rsid w:val="00E420BD"/>
    <w:rsid w:val="00E4292B"/>
    <w:rsid w:val="00E43C00"/>
    <w:rsid w:val="00E4455D"/>
    <w:rsid w:val="00E450D1"/>
    <w:rsid w:val="00E45508"/>
    <w:rsid w:val="00E479B8"/>
    <w:rsid w:val="00E50EA5"/>
    <w:rsid w:val="00E51003"/>
    <w:rsid w:val="00E513FE"/>
    <w:rsid w:val="00E51D73"/>
    <w:rsid w:val="00E51E16"/>
    <w:rsid w:val="00E535B4"/>
    <w:rsid w:val="00E539B5"/>
    <w:rsid w:val="00E54CB3"/>
    <w:rsid w:val="00E56334"/>
    <w:rsid w:val="00E567F5"/>
    <w:rsid w:val="00E56FBD"/>
    <w:rsid w:val="00E611DB"/>
    <w:rsid w:val="00E61E3C"/>
    <w:rsid w:val="00E628C2"/>
    <w:rsid w:val="00E62C20"/>
    <w:rsid w:val="00E6332E"/>
    <w:rsid w:val="00E64FCF"/>
    <w:rsid w:val="00E705AB"/>
    <w:rsid w:val="00E706D1"/>
    <w:rsid w:val="00E7167E"/>
    <w:rsid w:val="00E732C1"/>
    <w:rsid w:val="00E736FD"/>
    <w:rsid w:val="00E737F8"/>
    <w:rsid w:val="00E73CB0"/>
    <w:rsid w:val="00E76CFD"/>
    <w:rsid w:val="00E76E2C"/>
    <w:rsid w:val="00E778DF"/>
    <w:rsid w:val="00E77F6B"/>
    <w:rsid w:val="00E819C1"/>
    <w:rsid w:val="00E8297E"/>
    <w:rsid w:val="00E850B4"/>
    <w:rsid w:val="00E8558F"/>
    <w:rsid w:val="00E8616E"/>
    <w:rsid w:val="00E86537"/>
    <w:rsid w:val="00E87C20"/>
    <w:rsid w:val="00E901DA"/>
    <w:rsid w:val="00E90EC9"/>
    <w:rsid w:val="00E91504"/>
    <w:rsid w:val="00E93D40"/>
    <w:rsid w:val="00E9662C"/>
    <w:rsid w:val="00E96FFD"/>
    <w:rsid w:val="00E97871"/>
    <w:rsid w:val="00E97E4F"/>
    <w:rsid w:val="00EA1832"/>
    <w:rsid w:val="00EA1BE9"/>
    <w:rsid w:val="00EA2063"/>
    <w:rsid w:val="00EA2FE5"/>
    <w:rsid w:val="00EA742E"/>
    <w:rsid w:val="00EB02D1"/>
    <w:rsid w:val="00EB04BF"/>
    <w:rsid w:val="00EB33C3"/>
    <w:rsid w:val="00EB5E63"/>
    <w:rsid w:val="00EB5E88"/>
    <w:rsid w:val="00EB6010"/>
    <w:rsid w:val="00EB63FB"/>
    <w:rsid w:val="00EB680F"/>
    <w:rsid w:val="00EC0D9D"/>
    <w:rsid w:val="00EC15C1"/>
    <w:rsid w:val="00EC1B8C"/>
    <w:rsid w:val="00EC1CDC"/>
    <w:rsid w:val="00EC2C87"/>
    <w:rsid w:val="00EC7498"/>
    <w:rsid w:val="00EC7A99"/>
    <w:rsid w:val="00EC7CB9"/>
    <w:rsid w:val="00EC7D2A"/>
    <w:rsid w:val="00ED0493"/>
    <w:rsid w:val="00ED065D"/>
    <w:rsid w:val="00ED1480"/>
    <w:rsid w:val="00ED1713"/>
    <w:rsid w:val="00ED19F3"/>
    <w:rsid w:val="00ED25A1"/>
    <w:rsid w:val="00ED4521"/>
    <w:rsid w:val="00ED466B"/>
    <w:rsid w:val="00ED58A4"/>
    <w:rsid w:val="00ED5A32"/>
    <w:rsid w:val="00ED5CCD"/>
    <w:rsid w:val="00ED6BAC"/>
    <w:rsid w:val="00ED6C9D"/>
    <w:rsid w:val="00ED712F"/>
    <w:rsid w:val="00ED7545"/>
    <w:rsid w:val="00ED7677"/>
    <w:rsid w:val="00EE0A1E"/>
    <w:rsid w:val="00EE0CF5"/>
    <w:rsid w:val="00EE0F7B"/>
    <w:rsid w:val="00EE2384"/>
    <w:rsid w:val="00EE3DF0"/>
    <w:rsid w:val="00EE4060"/>
    <w:rsid w:val="00EE7491"/>
    <w:rsid w:val="00EE7544"/>
    <w:rsid w:val="00EF0336"/>
    <w:rsid w:val="00EF0E5E"/>
    <w:rsid w:val="00EF12D0"/>
    <w:rsid w:val="00EF1B7C"/>
    <w:rsid w:val="00EF27B9"/>
    <w:rsid w:val="00EF4102"/>
    <w:rsid w:val="00EF6632"/>
    <w:rsid w:val="00EF6C93"/>
    <w:rsid w:val="00F00DDF"/>
    <w:rsid w:val="00F0231B"/>
    <w:rsid w:val="00F02744"/>
    <w:rsid w:val="00F02F5D"/>
    <w:rsid w:val="00F0344A"/>
    <w:rsid w:val="00F0600B"/>
    <w:rsid w:val="00F10190"/>
    <w:rsid w:val="00F10319"/>
    <w:rsid w:val="00F106C2"/>
    <w:rsid w:val="00F12A37"/>
    <w:rsid w:val="00F13613"/>
    <w:rsid w:val="00F1369F"/>
    <w:rsid w:val="00F144F0"/>
    <w:rsid w:val="00F20E04"/>
    <w:rsid w:val="00F227F5"/>
    <w:rsid w:val="00F2588B"/>
    <w:rsid w:val="00F30739"/>
    <w:rsid w:val="00F3215B"/>
    <w:rsid w:val="00F33670"/>
    <w:rsid w:val="00F3503D"/>
    <w:rsid w:val="00F355D7"/>
    <w:rsid w:val="00F3666B"/>
    <w:rsid w:val="00F377AF"/>
    <w:rsid w:val="00F40ED1"/>
    <w:rsid w:val="00F41254"/>
    <w:rsid w:val="00F424CB"/>
    <w:rsid w:val="00F4332E"/>
    <w:rsid w:val="00F4383B"/>
    <w:rsid w:val="00F44506"/>
    <w:rsid w:val="00F451C5"/>
    <w:rsid w:val="00F46B44"/>
    <w:rsid w:val="00F47B0E"/>
    <w:rsid w:val="00F51AF9"/>
    <w:rsid w:val="00F53152"/>
    <w:rsid w:val="00F53196"/>
    <w:rsid w:val="00F5375B"/>
    <w:rsid w:val="00F5470E"/>
    <w:rsid w:val="00F55548"/>
    <w:rsid w:val="00F5641D"/>
    <w:rsid w:val="00F56D55"/>
    <w:rsid w:val="00F602CE"/>
    <w:rsid w:val="00F61638"/>
    <w:rsid w:val="00F61C61"/>
    <w:rsid w:val="00F622CB"/>
    <w:rsid w:val="00F6327F"/>
    <w:rsid w:val="00F6456C"/>
    <w:rsid w:val="00F66B68"/>
    <w:rsid w:val="00F6798C"/>
    <w:rsid w:val="00F71945"/>
    <w:rsid w:val="00F719B0"/>
    <w:rsid w:val="00F71FAD"/>
    <w:rsid w:val="00F723FC"/>
    <w:rsid w:val="00F72682"/>
    <w:rsid w:val="00F742A3"/>
    <w:rsid w:val="00F7499E"/>
    <w:rsid w:val="00F74D11"/>
    <w:rsid w:val="00F7530D"/>
    <w:rsid w:val="00F75B1B"/>
    <w:rsid w:val="00F76DE4"/>
    <w:rsid w:val="00F778AF"/>
    <w:rsid w:val="00F77CD4"/>
    <w:rsid w:val="00F809CB"/>
    <w:rsid w:val="00F815A6"/>
    <w:rsid w:val="00F819A0"/>
    <w:rsid w:val="00F81F95"/>
    <w:rsid w:val="00F82965"/>
    <w:rsid w:val="00F82E05"/>
    <w:rsid w:val="00F84057"/>
    <w:rsid w:val="00F845D9"/>
    <w:rsid w:val="00F84C14"/>
    <w:rsid w:val="00F86545"/>
    <w:rsid w:val="00F876FC"/>
    <w:rsid w:val="00F87CCB"/>
    <w:rsid w:val="00F90975"/>
    <w:rsid w:val="00F9197D"/>
    <w:rsid w:val="00F92212"/>
    <w:rsid w:val="00F92A5C"/>
    <w:rsid w:val="00F92C23"/>
    <w:rsid w:val="00F93702"/>
    <w:rsid w:val="00F95B7B"/>
    <w:rsid w:val="00F97293"/>
    <w:rsid w:val="00FA0C1E"/>
    <w:rsid w:val="00FA12F9"/>
    <w:rsid w:val="00FA1DC3"/>
    <w:rsid w:val="00FA274D"/>
    <w:rsid w:val="00FA4441"/>
    <w:rsid w:val="00FA44BE"/>
    <w:rsid w:val="00FA4629"/>
    <w:rsid w:val="00FA5EE8"/>
    <w:rsid w:val="00FA6DE0"/>
    <w:rsid w:val="00FA7732"/>
    <w:rsid w:val="00FA7832"/>
    <w:rsid w:val="00FA7E3D"/>
    <w:rsid w:val="00FA7EE1"/>
    <w:rsid w:val="00FB07F9"/>
    <w:rsid w:val="00FB1234"/>
    <w:rsid w:val="00FB14B8"/>
    <w:rsid w:val="00FB17E7"/>
    <w:rsid w:val="00FB292B"/>
    <w:rsid w:val="00FB3285"/>
    <w:rsid w:val="00FB4F97"/>
    <w:rsid w:val="00FB56FB"/>
    <w:rsid w:val="00FB57F6"/>
    <w:rsid w:val="00FB5840"/>
    <w:rsid w:val="00FB6C45"/>
    <w:rsid w:val="00FB6E36"/>
    <w:rsid w:val="00FB71DC"/>
    <w:rsid w:val="00FB7858"/>
    <w:rsid w:val="00FC03F0"/>
    <w:rsid w:val="00FC06C9"/>
    <w:rsid w:val="00FC2750"/>
    <w:rsid w:val="00FC3180"/>
    <w:rsid w:val="00FC32F0"/>
    <w:rsid w:val="00FC3E7C"/>
    <w:rsid w:val="00FC6C44"/>
    <w:rsid w:val="00FC7B98"/>
    <w:rsid w:val="00FC7BFC"/>
    <w:rsid w:val="00FD01ED"/>
    <w:rsid w:val="00FD14B9"/>
    <w:rsid w:val="00FD184A"/>
    <w:rsid w:val="00FD2BF9"/>
    <w:rsid w:val="00FD30BF"/>
    <w:rsid w:val="00FD42D1"/>
    <w:rsid w:val="00FD6303"/>
    <w:rsid w:val="00FE01A5"/>
    <w:rsid w:val="00FE048F"/>
    <w:rsid w:val="00FE333C"/>
    <w:rsid w:val="00FE365D"/>
    <w:rsid w:val="00FE3C58"/>
    <w:rsid w:val="00FE44DD"/>
    <w:rsid w:val="00FE4915"/>
    <w:rsid w:val="00FE5352"/>
    <w:rsid w:val="00FE5421"/>
    <w:rsid w:val="00FE5BE5"/>
    <w:rsid w:val="00FE6D71"/>
    <w:rsid w:val="00FE76EF"/>
    <w:rsid w:val="00FF0B92"/>
    <w:rsid w:val="00FF21FC"/>
    <w:rsid w:val="00FF37C4"/>
    <w:rsid w:val="00FF4404"/>
    <w:rsid w:val="00FF4456"/>
    <w:rsid w:val="00FF4736"/>
    <w:rsid w:val="00FF4E05"/>
    <w:rsid w:val="00FF5393"/>
    <w:rsid w:val="00FF7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B88332-D4A4-4530-95DF-A7B79A79C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00" w:afterAutospacing="1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CB0"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8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027</Words>
  <Characters>11560</Characters>
  <Application>Microsoft Office Word</Application>
  <DocSecurity>0</DocSecurity>
  <Lines>96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eterinärmedizinische Universität</Company>
  <LinksUpToDate>false</LinksUpToDate>
  <CharactersWithSpaces>1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ere</dc:creator>
  <cp:lastModifiedBy>ANM</cp:lastModifiedBy>
  <cp:revision>4</cp:revision>
  <dcterms:created xsi:type="dcterms:W3CDTF">2018-02-12T12:33:00Z</dcterms:created>
  <dcterms:modified xsi:type="dcterms:W3CDTF">2018-02-12T12:35:00Z</dcterms:modified>
</cp:coreProperties>
</file>